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5673"/>
      </w:tblGrid>
      <w:tr w:rsidR="00370F89" w:rsidRPr="00381077" w14:paraId="3F11B271" w14:textId="77777777" w:rsidTr="00A65DEB">
        <w:trPr>
          <w:trHeight w:val="283"/>
          <w:jc w:val="center"/>
        </w:trPr>
        <w:tc>
          <w:tcPr>
            <w:tcW w:w="3969" w:type="dxa"/>
          </w:tcPr>
          <w:p w14:paraId="35981E1D" w14:textId="77777777" w:rsidR="00370F89" w:rsidRPr="00381077" w:rsidRDefault="00370F89" w:rsidP="00370F89">
            <w:pPr>
              <w:tabs>
                <w:tab w:val="center" w:pos="6804"/>
              </w:tabs>
              <w:spacing w:line="264" w:lineRule="auto"/>
              <w:jc w:val="center"/>
              <w:rPr>
                <w:szCs w:val="26"/>
              </w:rPr>
            </w:pPr>
            <w:bookmarkStart w:id="0" w:name="_Hlk208559174"/>
            <w:r w:rsidRPr="00381077">
              <w:rPr>
                <w:szCs w:val="26"/>
              </w:rPr>
              <w:t>TRƯỜNG ĐẠI HỌC QUY NHƠN</w:t>
            </w:r>
          </w:p>
        </w:tc>
        <w:tc>
          <w:tcPr>
            <w:tcW w:w="5673" w:type="dxa"/>
          </w:tcPr>
          <w:p w14:paraId="27C8026C" w14:textId="77777777" w:rsidR="00370F89" w:rsidRPr="00381077" w:rsidRDefault="00370F89" w:rsidP="00370F89">
            <w:pPr>
              <w:tabs>
                <w:tab w:val="center" w:pos="6804"/>
              </w:tabs>
              <w:spacing w:line="264" w:lineRule="auto"/>
              <w:jc w:val="center"/>
              <w:rPr>
                <w:b/>
                <w:bCs/>
                <w:szCs w:val="26"/>
              </w:rPr>
            </w:pPr>
            <w:r w:rsidRPr="00381077">
              <w:rPr>
                <w:b/>
                <w:bCs/>
                <w:szCs w:val="26"/>
              </w:rPr>
              <w:t>CỘNG HÒA XÃ HỘI CHỦ NGHĨA VIỆT NAM</w:t>
            </w:r>
          </w:p>
        </w:tc>
      </w:tr>
      <w:tr w:rsidR="00370F89" w:rsidRPr="0053392B" w14:paraId="37B6724B" w14:textId="77777777" w:rsidTr="00A65DEB">
        <w:trPr>
          <w:trHeight w:val="418"/>
          <w:jc w:val="center"/>
        </w:trPr>
        <w:tc>
          <w:tcPr>
            <w:tcW w:w="3969" w:type="dxa"/>
          </w:tcPr>
          <w:p w14:paraId="24F75E49" w14:textId="2B75DC00" w:rsidR="00370F89" w:rsidRPr="00381077" w:rsidRDefault="00370F89" w:rsidP="00370F89">
            <w:pPr>
              <w:tabs>
                <w:tab w:val="center" w:pos="6804"/>
              </w:tabs>
              <w:spacing w:line="264" w:lineRule="auto"/>
              <w:jc w:val="center"/>
              <w:rPr>
                <w:b/>
                <w:bCs/>
                <w:szCs w:val="26"/>
              </w:rPr>
            </w:pPr>
            <w:r w:rsidRPr="00381077">
              <w:rPr>
                <w:b/>
                <w:bCs/>
                <w:szCs w:val="26"/>
              </w:rPr>
              <w:t xml:space="preserve">KHOA </w:t>
            </w:r>
            <w:r w:rsidR="00BF0287">
              <w:rPr>
                <w:b/>
                <w:bCs/>
                <w:szCs w:val="26"/>
              </w:rPr>
              <w:t>……………</w:t>
            </w:r>
          </w:p>
          <w:p w14:paraId="40E8EA11" w14:textId="318CADEE" w:rsidR="00370F89" w:rsidRPr="0053392B" w:rsidRDefault="00370F89" w:rsidP="00370F89">
            <w:pPr>
              <w:tabs>
                <w:tab w:val="center" w:pos="6804"/>
              </w:tabs>
              <w:spacing w:line="264" w:lineRule="auto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12DBA019" wp14:editId="04CC6D60">
                      <wp:simplePos x="0" y="0"/>
                      <wp:positionH relativeFrom="column">
                        <wp:posOffset>422910</wp:posOffset>
                      </wp:positionH>
                      <wp:positionV relativeFrom="paragraph">
                        <wp:posOffset>14605</wp:posOffset>
                      </wp:positionV>
                      <wp:extent cx="1412875" cy="0"/>
                      <wp:effectExtent l="13335" t="5080" r="12065" b="13970"/>
                      <wp:wrapNone/>
                      <wp:docPr id="45016341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128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type w14:anchorId="4AE4423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33.3pt;margin-top:1.15pt;width:111.25pt;height:0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e+1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"/>
                  </w:pict>
                </mc:Fallback>
              </mc:AlternateContent>
            </w:r>
          </w:p>
        </w:tc>
        <w:tc>
          <w:tcPr>
            <w:tcW w:w="5673" w:type="dxa"/>
          </w:tcPr>
          <w:p w14:paraId="426855F5" w14:textId="200A5E3F" w:rsidR="00370F89" w:rsidRPr="0053392B" w:rsidRDefault="00370F89" w:rsidP="00370F89">
            <w:pPr>
              <w:tabs>
                <w:tab w:val="center" w:pos="6804"/>
              </w:tabs>
              <w:spacing w:line="264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0E99993B" wp14:editId="41D4E963">
                      <wp:simplePos x="0" y="0"/>
                      <wp:positionH relativeFrom="column">
                        <wp:posOffset>721360</wp:posOffset>
                      </wp:positionH>
                      <wp:positionV relativeFrom="paragraph">
                        <wp:posOffset>219075</wp:posOffset>
                      </wp:positionV>
                      <wp:extent cx="2081530" cy="0"/>
                      <wp:effectExtent l="6985" t="9525" r="6985" b="9525"/>
                      <wp:wrapNone/>
                      <wp:docPr id="2140479817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153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2411584F" id="Straight Arrow Connector 2" o:spid="_x0000_s1026" type="#_x0000_t32" style="position:absolute;margin-left:56.8pt;margin-top:17.25pt;width:163.9pt;height:0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"/>
                  </w:pict>
                </mc:Fallback>
              </mc:AlternateContent>
            </w:r>
            <w:r w:rsidRPr="0053392B">
              <w:rPr>
                <w:b/>
                <w:bCs/>
                <w:sz w:val="28"/>
                <w:szCs w:val="28"/>
              </w:rPr>
              <w:t>Độc lập - Tự do - Hạnh phúc</w:t>
            </w:r>
          </w:p>
        </w:tc>
      </w:tr>
      <w:bookmarkEnd w:id="0"/>
    </w:tbl>
    <w:p w14:paraId="37803EF5" w14:textId="77777777" w:rsidR="006D3E7E" w:rsidRPr="006B4F3A" w:rsidRDefault="006D3E7E" w:rsidP="006D3E7E">
      <w:pPr>
        <w:tabs>
          <w:tab w:val="center" w:pos="6804"/>
        </w:tabs>
        <w:spacing w:after="0"/>
        <w:ind w:right="-1"/>
        <w:jc w:val="center"/>
        <w:rPr>
          <w:b/>
          <w:sz w:val="18"/>
          <w:szCs w:val="18"/>
        </w:rPr>
      </w:pPr>
    </w:p>
    <w:p w14:paraId="107AC319" w14:textId="77777777" w:rsidR="00F5405B" w:rsidRPr="00D874A3" w:rsidRDefault="006D3E7E" w:rsidP="00F5405B">
      <w:pPr>
        <w:pStyle w:val="Heading1"/>
        <w:rPr>
          <w:rFonts w:ascii="Times New Roman" w:hAnsi="Times New Roman"/>
          <w:sz w:val="28"/>
          <w:szCs w:val="28"/>
        </w:rPr>
      </w:pPr>
      <w:r w:rsidRPr="00D874A3">
        <w:rPr>
          <w:rFonts w:ascii="Times New Roman" w:hAnsi="Times New Roman"/>
          <w:sz w:val="28"/>
          <w:szCs w:val="28"/>
        </w:rPr>
        <w:t xml:space="preserve">ĐƠN XIN </w:t>
      </w:r>
      <w:r w:rsidR="00F5405B" w:rsidRPr="00D874A3">
        <w:rPr>
          <w:rFonts w:ascii="Times New Roman" w:hAnsi="Times New Roman"/>
          <w:sz w:val="28"/>
          <w:szCs w:val="28"/>
        </w:rPr>
        <w:t>TẠM HOÃN</w:t>
      </w:r>
    </w:p>
    <w:p w14:paraId="509B413D" w14:textId="77777777" w:rsidR="00F5405B" w:rsidRPr="00D874A3" w:rsidRDefault="00F5405B" w:rsidP="00F5405B">
      <w:pPr>
        <w:pStyle w:val="Heading1"/>
        <w:rPr>
          <w:rFonts w:ascii="Times New Roman" w:hAnsi="Times New Roman"/>
          <w:sz w:val="28"/>
          <w:szCs w:val="28"/>
        </w:rPr>
      </w:pPr>
      <w:r w:rsidRPr="00D874A3">
        <w:rPr>
          <w:rFonts w:ascii="Times New Roman" w:hAnsi="Times New Roman"/>
          <w:sz w:val="28"/>
          <w:szCs w:val="28"/>
        </w:rPr>
        <w:t>THỰC HIỆN HỢP ĐỒNG LÀM VIỆC</w:t>
      </w:r>
    </w:p>
    <w:p w14:paraId="19263B93" w14:textId="77777777" w:rsidR="006D3E7E" w:rsidRDefault="006D3E7E" w:rsidP="006D3E7E">
      <w:pPr>
        <w:tabs>
          <w:tab w:val="center" w:pos="6804"/>
        </w:tabs>
        <w:spacing w:after="0"/>
        <w:ind w:right="-1"/>
        <w:jc w:val="both"/>
        <w:rPr>
          <w:sz w:val="28"/>
          <w:szCs w:val="28"/>
        </w:rPr>
      </w:pPr>
    </w:p>
    <w:p w14:paraId="6AC825D4" w14:textId="77777777" w:rsidR="006D3E7E" w:rsidRPr="00C91B41" w:rsidRDefault="006D3E7E" w:rsidP="006D3E7E">
      <w:pPr>
        <w:tabs>
          <w:tab w:val="left" w:pos="2340"/>
          <w:tab w:val="center" w:pos="6804"/>
        </w:tabs>
        <w:spacing w:after="0"/>
        <w:ind w:right="-1" w:firstLine="1134"/>
        <w:jc w:val="both"/>
        <w:rPr>
          <w:spacing w:val="-2"/>
          <w:sz w:val="28"/>
          <w:szCs w:val="28"/>
        </w:rPr>
      </w:pPr>
      <w:r w:rsidRPr="00C91B41">
        <w:rPr>
          <w:spacing w:val="-2"/>
          <w:sz w:val="28"/>
          <w:szCs w:val="28"/>
        </w:rPr>
        <w:t xml:space="preserve">Kính gửi: </w:t>
      </w:r>
      <w:r w:rsidRPr="00C91B41">
        <w:rPr>
          <w:spacing w:val="-2"/>
          <w:sz w:val="28"/>
          <w:szCs w:val="28"/>
        </w:rPr>
        <w:tab/>
        <w:t>- Hiệu trưởng Trường Đại học Quy Nhơn;</w:t>
      </w:r>
      <w:bookmarkStart w:id="1" w:name="_GoBack"/>
      <w:bookmarkEnd w:id="1"/>
    </w:p>
    <w:p w14:paraId="1B603565" w14:textId="1C87445D" w:rsidR="006D3E7E" w:rsidRPr="00C91B41" w:rsidRDefault="006D3E7E" w:rsidP="006D3E7E">
      <w:pPr>
        <w:tabs>
          <w:tab w:val="left" w:pos="2340"/>
          <w:tab w:val="center" w:pos="6804"/>
        </w:tabs>
        <w:spacing w:after="0"/>
        <w:ind w:left="1440" w:right="-1" w:hanging="1440"/>
        <w:jc w:val="both"/>
        <w:rPr>
          <w:spacing w:val="-2"/>
          <w:sz w:val="28"/>
          <w:szCs w:val="28"/>
        </w:rPr>
      </w:pPr>
      <w:r w:rsidRPr="00C91B41">
        <w:rPr>
          <w:spacing w:val="-2"/>
          <w:sz w:val="28"/>
          <w:szCs w:val="28"/>
        </w:rPr>
        <w:tab/>
      </w:r>
      <w:r w:rsidRPr="00C91B41">
        <w:rPr>
          <w:spacing w:val="-2"/>
          <w:sz w:val="28"/>
          <w:szCs w:val="28"/>
        </w:rPr>
        <w:tab/>
        <w:t xml:space="preserve">- Trưởng phòng </w:t>
      </w:r>
      <w:r w:rsidR="00302A3D">
        <w:rPr>
          <w:spacing w:val="-2"/>
          <w:sz w:val="28"/>
          <w:szCs w:val="28"/>
        </w:rPr>
        <w:t xml:space="preserve">Phòng </w:t>
      </w:r>
      <w:r w:rsidRPr="00C91B41">
        <w:rPr>
          <w:spacing w:val="-2"/>
          <w:sz w:val="28"/>
          <w:szCs w:val="28"/>
        </w:rPr>
        <w:t xml:space="preserve">Tổ chức </w:t>
      </w:r>
      <w:r w:rsidR="00423161">
        <w:rPr>
          <w:spacing w:val="-2"/>
          <w:sz w:val="28"/>
          <w:szCs w:val="28"/>
        </w:rPr>
        <w:t>-</w:t>
      </w:r>
      <w:r w:rsidRPr="00C91B41">
        <w:rPr>
          <w:spacing w:val="-2"/>
          <w:sz w:val="28"/>
          <w:szCs w:val="28"/>
        </w:rPr>
        <w:t xml:space="preserve"> </w:t>
      </w:r>
      <w:r w:rsidR="00423161">
        <w:rPr>
          <w:spacing w:val="-2"/>
          <w:sz w:val="28"/>
          <w:szCs w:val="28"/>
        </w:rPr>
        <w:t>Nhân sự</w:t>
      </w:r>
      <w:r w:rsidRPr="00C91B41">
        <w:rPr>
          <w:spacing w:val="-2"/>
          <w:sz w:val="28"/>
          <w:szCs w:val="28"/>
        </w:rPr>
        <w:t>;</w:t>
      </w:r>
    </w:p>
    <w:p w14:paraId="54ED3570" w14:textId="24FB8306" w:rsidR="006D3E7E" w:rsidRPr="00C91B41" w:rsidRDefault="00B0452B" w:rsidP="006D3E7E">
      <w:pPr>
        <w:tabs>
          <w:tab w:val="left" w:pos="2340"/>
          <w:tab w:val="center" w:pos="5900"/>
        </w:tabs>
        <w:spacing w:after="0"/>
        <w:ind w:left="1440" w:right="-1" w:firstLine="900"/>
        <w:jc w:val="both"/>
        <w:rPr>
          <w:spacing w:val="-2"/>
          <w:sz w:val="28"/>
          <w:szCs w:val="28"/>
        </w:rPr>
      </w:pPr>
      <w:r w:rsidRPr="00C91B41">
        <w:rPr>
          <w:spacing w:val="-2"/>
          <w:sz w:val="28"/>
          <w:szCs w:val="28"/>
        </w:rPr>
        <w:t xml:space="preserve">- </w:t>
      </w:r>
      <w:r w:rsidR="006D3E7E" w:rsidRPr="00C91B41">
        <w:rPr>
          <w:spacing w:val="-2"/>
          <w:sz w:val="28"/>
          <w:szCs w:val="28"/>
        </w:rPr>
        <w:t xml:space="preserve">Trưởng </w:t>
      </w:r>
      <w:r w:rsidR="00423161">
        <w:rPr>
          <w:spacing w:val="-2"/>
          <w:sz w:val="28"/>
          <w:szCs w:val="28"/>
        </w:rPr>
        <w:t xml:space="preserve">khoa </w:t>
      </w:r>
      <w:r w:rsidR="00302A3D">
        <w:rPr>
          <w:spacing w:val="-2"/>
          <w:sz w:val="28"/>
          <w:szCs w:val="28"/>
        </w:rPr>
        <w:t xml:space="preserve">Khoa </w:t>
      </w:r>
      <w:r w:rsidR="006B4F3A">
        <w:rPr>
          <w:spacing w:val="-2"/>
          <w:sz w:val="28"/>
          <w:szCs w:val="28"/>
        </w:rPr>
        <w:t>……………………</w:t>
      </w:r>
      <w:r w:rsidR="006D3E7E" w:rsidRPr="00C91B41">
        <w:rPr>
          <w:spacing w:val="-2"/>
          <w:sz w:val="28"/>
          <w:szCs w:val="28"/>
        </w:rPr>
        <w:t>.</w:t>
      </w:r>
    </w:p>
    <w:p w14:paraId="2B27EA0C" w14:textId="77777777" w:rsidR="006D3E7E" w:rsidRPr="00175EFA" w:rsidRDefault="006D3E7E" w:rsidP="006D3E7E">
      <w:pPr>
        <w:tabs>
          <w:tab w:val="left" w:pos="2340"/>
          <w:tab w:val="center" w:pos="6804"/>
        </w:tabs>
        <w:spacing w:after="0"/>
        <w:ind w:left="1440" w:right="-1" w:hanging="1440"/>
        <w:jc w:val="both"/>
        <w:rPr>
          <w:spacing w:val="-2"/>
          <w:sz w:val="28"/>
          <w:szCs w:val="28"/>
        </w:rPr>
      </w:pPr>
      <w:r w:rsidRPr="00175EFA">
        <w:rPr>
          <w:spacing w:val="-2"/>
          <w:sz w:val="28"/>
          <w:szCs w:val="28"/>
        </w:rPr>
        <w:tab/>
      </w:r>
      <w:r w:rsidRPr="00175EFA">
        <w:rPr>
          <w:spacing w:val="-2"/>
          <w:sz w:val="28"/>
          <w:szCs w:val="28"/>
        </w:rPr>
        <w:tab/>
      </w:r>
    </w:p>
    <w:p w14:paraId="354A9877" w14:textId="6B78FDA6" w:rsidR="006D3E7E" w:rsidRPr="00175EFA" w:rsidRDefault="00175EFA" w:rsidP="00370F89">
      <w:pPr>
        <w:tabs>
          <w:tab w:val="center" w:pos="6804"/>
        </w:tabs>
        <w:spacing w:after="0" w:line="312" w:lineRule="auto"/>
        <w:ind w:firstLine="720"/>
        <w:jc w:val="both"/>
        <w:rPr>
          <w:spacing w:val="-2"/>
          <w:sz w:val="28"/>
          <w:szCs w:val="28"/>
        </w:rPr>
      </w:pPr>
      <w:r>
        <w:rPr>
          <w:spacing w:val="-2"/>
          <w:sz w:val="28"/>
          <w:szCs w:val="28"/>
        </w:rPr>
        <w:t xml:space="preserve">Tôi tên: </w:t>
      </w:r>
      <w:r w:rsidR="006B4F3A">
        <w:rPr>
          <w:spacing w:val="-2"/>
          <w:sz w:val="28"/>
          <w:szCs w:val="28"/>
        </w:rPr>
        <w:t>NGUYỄN VĂN A</w:t>
      </w:r>
      <w:r w:rsidR="006D3E7E" w:rsidRPr="00175EFA">
        <w:rPr>
          <w:spacing w:val="-2"/>
          <w:sz w:val="28"/>
          <w:szCs w:val="28"/>
        </w:rPr>
        <w:tab/>
      </w:r>
      <w:r w:rsidR="006D3E7E" w:rsidRPr="00175EFA">
        <w:rPr>
          <w:spacing w:val="-2"/>
          <w:sz w:val="28"/>
          <w:szCs w:val="28"/>
        </w:rPr>
        <w:tab/>
      </w:r>
    </w:p>
    <w:p w14:paraId="47FC8251" w14:textId="77777777" w:rsidR="006B4F3A" w:rsidRPr="00BF0287" w:rsidRDefault="006B4F3A" w:rsidP="00370F89">
      <w:pPr>
        <w:tabs>
          <w:tab w:val="center" w:pos="6804"/>
        </w:tabs>
        <w:spacing w:after="0" w:line="312" w:lineRule="auto"/>
        <w:ind w:firstLine="720"/>
        <w:jc w:val="both"/>
        <w:rPr>
          <w:spacing w:val="-2"/>
          <w:sz w:val="28"/>
          <w:szCs w:val="28"/>
        </w:rPr>
      </w:pPr>
      <w:r w:rsidRPr="00BF0287">
        <w:rPr>
          <w:spacing w:val="-2"/>
          <w:sz w:val="28"/>
          <w:szCs w:val="28"/>
        </w:rPr>
        <w:t>Chức vụ, chức danh: G</w:t>
      </w:r>
      <w:r w:rsidR="00423161" w:rsidRPr="00BF0287">
        <w:rPr>
          <w:spacing w:val="-2"/>
          <w:sz w:val="28"/>
          <w:szCs w:val="28"/>
        </w:rPr>
        <w:t>iảng viên (hạng I</w:t>
      </w:r>
      <w:r w:rsidR="00342AD4" w:rsidRPr="00BF0287">
        <w:rPr>
          <w:spacing w:val="-2"/>
          <w:sz w:val="28"/>
          <w:szCs w:val="28"/>
        </w:rPr>
        <w:t>I</w:t>
      </w:r>
      <w:r w:rsidR="00423161" w:rsidRPr="00BF0287">
        <w:rPr>
          <w:spacing w:val="-2"/>
          <w:sz w:val="28"/>
          <w:szCs w:val="28"/>
        </w:rPr>
        <w:t xml:space="preserve">I) </w:t>
      </w:r>
    </w:p>
    <w:p w14:paraId="09C7D95C" w14:textId="0C5BF329" w:rsidR="006D3E7E" w:rsidRPr="000E4A8E" w:rsidRDefault="006B4F3A" w:rsidP="00370F89">
      <w:pPr>
        <w:tabs>
          <w:tab w:val="center" w:pos="6804"/>
        </w:tabs>
        <w:spacing w:after="0" w:line="312" w:lineRule="auto"/>
        <w:ind w:firstLine="720"/>
        <w:jc w:val="both"/>
        <w:rPr>
          <w:spacing w:val="-6"/>
          <w:sz w:val="28"/>
          <w:szCs w:val="28"/>
        </w:rPr>
      </w:pPr>
      <w:r>
        <w:rPr>
          <w:spacing w:val="-6"/>
          <w:sz w:val="28"/>
          <w:szCs w:val="28"/>
        </w:rPr>
        <w:t xml:space="preserve">Đơn vị công tác: </w:t>
      </w:r>
      <w:r w:rsidR="00423161">
        <w:rPr>
          <w:spacing w:val="-6"/>
          <w:sz w:val="28"/>
          <w:szCs w:val="28"/>
        </w:rPr>
        <w:t xml:space="preserve">Khoa </w:t>
      </w:r>
      <w:r w:rsidR="00BF0287">
        <w:rPr>
          <w:spacing w:val="-6"/>
          <w:sz w:val="28"/>
          <w:szCs w:val="28"/>
        </w:rPr>
        <w:t>………….</w:t>
      </w:r>
      <w:r w:rsidR="006D3E7E" w:rsidRPr="000E4A8E">
        <w:rPr>
          <w:spacing w:val="-6"/>
          <w:sz w:val="28"/>
          <w:szCs w:val="28"/>
        </w:rPr>
        <w:t>, Trường Đại học Quy Nhơn</w:t>
      </w:r>
    </w:p>
    <w:p w14:paraId="52EA66E0" w14:textId="5B0E1422" w:rsidR="006D3E7E" w:rsidRDefault="006D3E7E" w:rsidP="00370F89">
      <w:pPr>
        <w:tabs>
          <w:tab w:val="center" w:pos="6804"/>
        </w:tabs>
        <w:spacing w:after="0" w:line="312" w:lineRule="auto"/>
        <w:ind w:firstLine="720"/>
        <w:jc w:val="both"/>
        <w:rPr>
          <w:spacing w:val="-2"/>
          <w:sz w:val="28"/>
          <w:szCs w:val="28"/>
        </w:rPr>
      </w:pPr>
      <w:r w:rsidRPr="000E4A8E">
        <w:rPr>
          <w:spacing w:val="-2"/>
          <w:sz w:val="28"/>
          <w:szCs w:val="28"/>
        </w:rPr>
        <w:t>Nay tôi viết đơn này kính trình ông Hiệu trưởng, quý lãnh đạo cho tôi được</w:t>
      </w:r>
      <w:r w:rsidR="00697202">
        <w:rPr>
          <w:spacing w:val="-2"/>
          <w:sz w:val="28"/>
          <w:szCs w:val="28"/>
        </w:rPr>
        <w:t xml:space="preserve"> xin </w:t>
      </w:r>
      <w:r w:rsidR="00F5405B">
        <w:rPr>
          <w:spacing w:val="-2"/>
          <w:sz w:val="28"/>
          <w:szCs w:val="28"/>
        </w:rPr>
        <w:t>tạm hoãn hợp đồng làm việc</w:t>
      </w:r>
      <w:r w:rsidRPr="000E4A8E">
        <w:rPr>
          <w:spacing w:val="-2"/>
          <w:sz w:val="28"/>
          <w:szCs w:val="28"/>
        </w:rPr>
        <w:t xml:space="preserve"> kể từ ngày </w:t>
      </w:r>
      <w:r w:rsidR="00302A3D">
        <w:rPr>
          <w:spacing w:val="-2"/>
          <w:sz w:val="28"/>
          <w:szCs w:val="28"/>
        </w:rPr>
        <w:t>0</w:t>
      </w:r>
      <w:r w:rsidR="006B4F3A">
        <w:rPr>
          <w:spacing w:val="-2"/>
          <w:sz w:val="28"/>
          <w:szCs w:val="28"/>
        </w:rPr>
        <w:t>0</w:t>
      </w:r>
      <w:r w:rsidR="00302A3D">
        <w:rPr>
          <w:spacing w:val="-2"/>
          <w:sz w:val="28"/>
          <w:szCs w:val="28"/>
        </w:rPr>
        <w:t>/</w:t>
      </w:r>
      <w:r w:rsidR="006B4F3A">
        <w:rPr>
          <w:spacing w:val="-2"/>
          <w:sz w:val="28"/>
          <w:szCs w:val="28"/>
        </w:rPr>
        <w:t>00</w:t>
      </w:r>
      <w:r w:rsidR="00302A3D">
        <w:rPr>
          <w:spacing w:val="-2"/>
          <w:sz w:val="28"/>
          <w:szCs w:val="28"/>
        </w:rPr>
        <w:t>/202</w:t>
      </w:r>
      <w:r w:rsidR="00BF0287">
        <w:rPr>
          <w:spacing w:val="-2"/>
          <w:sz w:val="28"/>
          <w:szCs w:val="28"/>
        </w:rPr>
        <w:t>…</w:t>
      </w:r>
      <w:r w:rsidR="00F5405B">
        <w:rPr>
          <w:spacing w:val="-2"/>
          <w:sz w:val="28"/>
          <w:szCs w:val="28"/>
        </w:rPr>
        <w:t xml:space="preserve"> </w:t>
      </w:r>
      <w:r w:rsidR="00302A3D">
        <w:rPr>
          <w:spacing w:val="-2"/>
          <w:sz w:val="28"/>
          <w:szCs w:val="28"/>
        </w:rPr>
        <w:t>đến</w:t>
      </w:r>
      <w:r w:rsidR="00F5405B">
        <w:rPr>
          <w:spacing w:val="-2"/>
          <w:sz w:val="28"/>
          <w:szCs w:val="28"/>
        </w:rPr>
        <w:t xml:space="preserve"> </w:t>
      </w:r>
      <w:r w:rsidR="00302A3D">
        <w:rPr>
          <w:spacing w:val="-2"/>
          <w:sz w:val="28"/>
          <w:szCs w:val="28"/>
        </w:rPr>
        <w:t xml:space="preserve">ngày </w:t>
      </w:r>
      <w:r w:rsidR="006B4F3A">
        <w:rPr>
          <w:spacing w:val="-2"/>
          <w:sz w:val="28"/>
          <w:szCs w:val="28"/>
        </w:rPr>
        <w:t>00</w:t>
      </w:r>
      <w:r w:rsidR="002F4A24">
        <w:rPr>
          <w:spacing w:val="-2"/>
          <w:sz w:val="28"/>
          <w:szCs w:val="28"/>
        </w:rPr>
        <w:t>/</w:t>
      </w:r>
      <w:r w:rsidR="006B4F3A">
        <w:rPr>
          <w:spacing w:val="-2"/>
          <w:sz w:val="28"/>
          <w:szCs w:val="28"/>
        </w:rPr>
        <w:t>00</w:t>
      </w:r>
      <w:r w:rsidR="00F5405B">
        <w:rPr>
          <w:spacing w:val="-2"/>
          <w:sz w:val="28"/>
          <w:szCs w:val="28"/>
        </w:rPr>
        <w:t>/202</w:t>
      </w:r>
      <w:r w:rsidR="00BF0287">
        <w:rPr>
          <w:spacing w:val="-2"/>
          <w:sz w:val="28"/>
          <w:szCs w:val="28"/>
        </w:rPr>
        <w:t>…</w:t>
      </w:r>
      <w:r w:rsidR="00697202">
        <w:rPr>
          <w:spacing w:val="-2"/>
          <w:sz w:val="28"/>
          <w:szCs w:val="28"/>
        </w:rPr>
        <w:t>.</w:t>
      </w:r>
    </w:p>
    <w:p w14:paraId="41500C41" w14:textId="5EA62A64" w:rsidR="00697202" w:rsidRDefault="00697202" w:rsidP="00370F89">
      <w:pPr>
        <w:tabs>
          <w:tab w:val="center" w:pos="6804"/>
        </w:tabs>
        <w:spacing w:after="0" w:line="312" w:lineRule="auto"/>
        <w:ind w:firstLine="720"/>
        <w:jc w:val="both"/>
        <w:rPr>
          <w:spacing w:val="-2"/>
          <w:sz w:val="28"/>
          <w:szCs w:val="28"/>
        </w:rPr>
      </w:pPr>
      <w:r>
        <w:rPr>
          <w:spacing w:val="-2"/>
          <w:sz w:val="28"/>
          <w:szCs w:val="28"/>
        </w:rPr>
        <w:t xml:space="preserve">Lý do: </w:t>
      </w:r>
      <w:r w:rsidR="00370F89">
        <w:rPr>
          <w:spacing w:val="-2"/>
          <w:sz w:val="28"/>
          <w:szCs w:val="28"/>
        </w:rPr>
        <w:t>…………………….</w:t>
      </w:r>
      <w:r w:rsidRPr="00697202">
        <w:rPr>
          <w:spacing w:val="-2"/>
          <w:sz w:val="28"/>
          <w:szCs w:val="28"/>
        </w:rPr>
        <w:t>.</w:t>
      </w:r>
    </w:p>
    <w:p w14:paraId="7A1E2944" w14:textId="3CD1C51D" w:rsidR="006B4F3A" w:rsidRPr="000E4A8E" w:rsidRDefault="006B4F3A" w:rsidP="00370F89">
      <w:pPr>
        <w:tabs>
          <w:tab w:val="center" w:pos="6804"/>
        </w:tabs>
        <w:spacing w:after="0" w:line="312" w:lineRule="auto"/>
        <w:ind w:firstLine="720"/>
        <w:jc w:val="both"/>
        <w:rPr>
          <w:spacing w:val="-2"/>
          <w:sz w:val="28"/>
          <w:szCs w:val="28"/>
        </w:rPr>
      </w:pPr>
      <w:r>
        <w:rPr>
          <w:spacing w:val="-2"/>
          <w:sz w:val="28"/>
          <w:szCs w:val="28"/>
        </w:rPr>
        <w:t xml:space="preserve">Địa điểm:  </w:t>
      </w:r>
    </w:p>
    <w:p w14:paraId="05799205" w14:textId="77777777" w:rsidR="006D3E7E" w:rsidRDefault="006D3E7E" w:rsidP="00370F89">
      <w:pPr>
        <w:tabs>
          <w:tab w:val="center" w:pos="6804"/>
        </w:tabs>
        <w:spacing w:after="0" w:line="312" w:lineRule="auto"/>
        <w:ind w:firstLine="720"/>
        <w:jc w:val="both"/>
        <w:rPr>
          <w:spacing w:val="-2"/>
          <w:sz w:val="28"/>
          <w:szCs w:val="28"/>
        </w:rPr>
      </w:pPr>
      <w:r w:rsidRPr="00175EFA">
        <w:rPr>
          <w:spacing w:val="-2"/>
          <w:sz w:val="28"/>
          <w:szCs w:val="28"/>
        </w:rPr>
        <w:t>Rất mong được sự chấp thuận của ông Hiệu trưởng và quý cấp. Tôi xin chân thành cảm ơn!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DF2385" w14:paraId="0F555219" w14:textId="77777777" w:rsidTr="00DF2385">
        <w:tc>
          <w:tcPr>
            <w:tcW w:w="4531" w:type="dxa"/>
          </w:tcPr>
          <w:p w14:paraId="5B4DD4CF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z w:val="28"/>
                <w:szCs w:val="28"/>
              </w:rPr>
            </w:pPr>
            <w:r w:rsidRPr="008579AE">
              <w:rPr>
                <w:b/>
                <w:sz w:val="28"/>
                <w:szCs w:val="28"/>
              </w:rPr>
              <w:t>Ý kiến củ</w:t>
            </w:r>
            <w:r>
              <w:rPr>
                <w:b/>
                <w:sz w:val="28"/>
                <w:szCs w:val="28"/>
              </w:rPr>
              <w:t>a K. ………….</w:t>
            </w:r>
          </w:p>
          <w:p w14:paraId="4F10E44C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pacing w:val="-2"/>
                <w:sz w:val="28"/>
                <w:szCs w:val="28"/>
              </w:rPr>
            </w:pPr>
          </w:p>
          <w:p w14:paraId="329A3115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pacing w:val="-2"/>
                <w:sz w:val="28"/>
                <w:szCs w:val="28"/>
              </w:rPr>
            </w:pPr>
          </w:p>
          <w:p w14:paraId="6ECC975C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pacing w:val="-2"/>
                <w:sz w:val="28"/>
                <w:szCs w:val="28"/>
              </w:rPr>
            </w:pPr>
          </w:p>
          <w:p w14:paraId="1F15D3D8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pacing w:val="-2"/>
                <w:sz w:val="28"/>
                <w:szCs w:val="28"/>
              </w:rPr>
            </w:pPr>
          </w:p>
          <w:p w14:paraId="50DC1103" w14:textId="6DEA3A00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spacing w:val="-2"/>
                <w:sz w:val="28"/>
                <w:szCs w:val="28"/>
              </w:rPr>
            </w:pPr>
          </w:p>
        </w:tc>
        <w:tc>
          <w:tcPr>
            <w:tcW w:w="4531" w:type="dxa"/>
          </w:tcPr>
          <w:p w14:paraId="3B8A902A" w14:textId="48EE44F1" w:rsidR="00DF2385" w:rsidRDefault="00DF2385" w:rsidP="00DF2385">
            <w:pPr>
              <w:tabs>
                <w:tab w:val="center" w:pos="6804"/>
              </w:tabs>
              <w:spacing w:line="264" w:lineRule="auto"/>
              <w:jc w:val="center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 xml:space="preserve">Gia Lai, ngày 00 tháng 00 </w:t>
            </w:r>
            <w:r w:rsidRPr="00757DFE">
              <w:rPr>
                <w:i/>
                <w:sz w:val="28"/>
                <w:szCs w:val="28"/>
              </w:rPr>
              <w:t>năm 20</w:t>
            </w:r>
            <w:r>
              <w:rPr>
                <w:i/>
                <w:sz w:val="28"/>
                <w:szCs w:val="28"/>
              </w:rPr>
              <w:t>2</w:t>
            </w:r>
            <w:r w:rsidR="00BF0287">
              <w:rPr>
                <w:i/>
                <w:sz w:val="28"/>
                <w:szCs w:val="28"/>
              </w:rPr>
              <w:t>…</w:t>
            </w:r>
          </w:p>
          <w:p w14:paraId="187C7954" w14:textId="77777777" w:rsidR="00DF2385" w:rsidRDefault="00DF2385" w:rsidP="00DF2385">
            <w:pPr>
              <w:tabs>
                <w:tab w:val="center" w:pos="6804"/>
              </w:tabs>
              <w:spacing w:line="264" w:lineRule="auto"/>
              <w:jc w:val="center"/>
              <w:rPr>
                <w:b/>
                <w:sz w:val="28"/>
                <w:szCs w:val="28"/>
              </w:rPr>
            </w:pPr>
            <w:r w:rsidRPr="00757DFE">
              <w:rPr>
                <w:b/>
                <w:sz w:val="28"/>
                <w:szCs w:val="28"/>
              </w:rPr>
              <w:t>Người viết đơn</w:t>
            </w:r>
          </w:p>
          <w:p w14:paraId="1A0F018A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pacing w:val="-2"/>
                <w:sz w:val="28"/>
                <w:szCs w:val="28"/>
              </w:rPr>
            </w:pPr>
          </w:p>
          <w:p w14:paraId="329F7ED0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pacing w:val="-2"/>
                <w:sz w:val="28"/>
                <w:szCs w:val="28"/>
              </w:rPr>
            </w:pPr>
          </w:p>
          <w:p w14:paraId="00692A83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pacing w:val="-2"/>
                <w:sz w:val="28"/>
                <w:szCs w:val="28"/>
              </w:rPr>
            </w:pPr>
          </w:p>
          <w:p w14:paraId="1047EA1C" w14:textId="77777777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b/>
                <w:spacing w:val="-2"/>
                <w:sz w:val="28"/>
                <w:szCs w:val="28"/>
              </w:rPr>
            </w:pPr>
          </w:p>
          <w:p w14:paraId="25858BEA" w14:textId="31ECEC25" w:rsidR="00DF2385" w:rsidRDefault="00DF2385" w:rsidP="00DF2385">
            <w:pPr>
              <w:tabs>
                <w:tab w:val="center" w:pos="6804"/>
              </w:tabs>
              <w:spacing w:line="312" w:lineRule="auto"/>
              <w:jc w:val="center"/>
              <w:rPr>
                <w:spacing w:val="-2"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guyễn Văn A</w:t>
            </w:r>
          </w:p>
        </w:tc>
      </w:tr>
    </w:tbl>
    <w:p w14:paraId="6F36E268" w14:textId="77777777" w:rsidR="00DF2385" w:rsidRPr="00175EFA" w:rsidRDefault="00DF2385" w:rsidP="00370F89">
      <w:pPr>
        <w:tabs>
          <w:tab w:val="center" w:pos="6804"/>
        </w:tabs>
        <w:spacing w:after="0" w:line="312" w:lineRule="auto"/>
        <w:ind w:firstLine="720"/>
        <w:jc w:val="both"/>
        <w:rPr>
          <w:spacing w:val="-2"/>
          <w:sz w:val="28"/>
          <w:szCs w:val="28"/>
        </w:rPr>
      </w:pPr>
    </w:p>
    <w:p w14:paraId="124460C1" w14:textId="2E8347AB" w:rsidR="001E7F71" w:rsidRDefault="001E7F71" w:rsidP="001E7F71">
      <w:pPr>
        <w:tabs>
          <w:tab w:val="center" w:pos="7088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Ý kiến của Hiệu trưởng</w:t>
      </w:r>
    </w:p>
    <w:p w14:paraId="693223CB" w14:textId="77777777" w:rsidR="006D3E7E" w:rsidRPr="008B6E0D" w:rsidRDefault="006D3E7E" w:rsidP="006D3E7E">
      <w:pPr>
        <w:tabs>
          <w:tab w:val="center" w:pos="7560"/>
        </w:tabs>
        <w:rPr>
          <w:b/>
          <w:sz w:val="28"/>
          <w:szCs w:val="28"/>
        </w:rPr>
      </w:pPr>
    </w:p>
    <w:p w14:paraId="43942439" w14:textId="77777777" w:rsidR="006D3E7E" w:rsidRDefault="006D3E7E" w:rsidP="006D3E7E">
      <w:pPr>
        <w:rPr>
          <w:b/>
        </w:rPr>
      </w:pPr>
    </w:p>
    <w:p w14:paraId="253E73C1" w14:textId="77777777" w:rsidR="006D3E7E" w:rsidRDefault="006D3E7E" w:rsidP="006D3E7E">
      <w:pPr>
        <w:rPr>
          <w:b/>
          <w:sz w:val="28"/>
          <w:szCs w:val="28"/>
        </w:rPr>
      </w:pPr>
    </w:p>
    <w:p w14:paraId="76E2E95B" w14:textId="77777777" w:rsidR="00D83E27" w:rsidRDefault="00D83E27" w:rsidP="00D83E27">
      <w:pPr>
        <w:rPr>
          <w:b/>
        </w:rPr>
      </w:pPr>
    </w:p>
    <w:p w14:paraId="7A1F3560" w14:textId="77777777" w:rsidR="00CC593F" w:rsidRDefault="00CC593F" w:rsidP="00695FD1">
      <w:pPr>
        <w:rPr>
          <w:b/>
          <w:sz w:val="28"/>
          <w:szCs w:val="28"/>
        </w:rPr>
      </w:pPr>
    </w:p>
    <w:sectPr w:rsidR="00CC593F" w:rsidSect="00175EFA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4134E" w14:textId="77777777" w:rsidR="001B49FE" w:rsidRDefault="001B49FE" w:rsidP="00366932">
      <w:pPr>
        <w:spacing w:after="0" w:line="240" w:lineRule="auto"/>
      </w:pPr>
      <w:r>
        <w:separator/>
      </w:r>
    </w:p>
  </w:endnote>
  <w:endnote w:type="continuationSeparator" w:id="0">
    <w:p w14:paraId="40371EA1" w14:textId="77777777" w:rsidR="001B49FE" w:rsidRDefault="001B49FE" w:rsidP="00366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DB6EC" w14:textId="77777777" w:rsidR="001B49FE" w:rsidRDefault="001B49FE" w:rsidP="00366932">
      <w:pPr>
        <w:spacing w:after="0" w:line="240" w:lineRule="auto"/>
      </w:pPr>
      <w:r>
        <w:separator/>
      </w:r>
    </w:p>
  </w:footnote>
  <w:footnote w:type="continuationSeparator" w:id="0">
    <w:p w14:paraId="7BEF832E" w14:textId="77777777" w:rsidR="001B49FE" w:rsidRDefault="001B49FE" w:rsidP="003669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B0A1E"/>
    <w:multiLevelType w:val="hybridMultilevel"/>
    <w:tmpl w:val="A3685DC8"/>
    <w:lvl w:ilvl="0" w:tplc="A4EEDB8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32C3C"/>
    <w:multiLevelType w:val="hybridMultilevel"/>
    <w:tmpl w:val="91948636"/>
    <w:lvl w:ilvl="0" w:tplc="D05E32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125F1"/>
    <w:multiLevelType w:val="hybridMultilevel"/>
    <w:tmpl w:val="D21AC61A"/>
    <w:lvl w:ilvl="0" w:tplc="EBFA766E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93073E4"/>
    <w:multiLevelType w:val="hybridMultilevel"/>
    <w:tmpl w:val="A6360710"/>
    <w:lvl w:ilvl="0" w:tplc="CFD81B90">
      <w:numFmt w:val="bullet"/>
      <w:lvlText w:val="-"/>
      <w:lvlJc w:val="left"/>
      <w:pPr>
        <w:ind w:left="3405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4" w15:restartNumberingAfterBreak="0">
    <w:nsid w:val="196455FA"/>
    <w:multiLevelType w:val="hybridMultilevel"/>
    <w:tmpl w:val="8FF08AA0"/>
    <w:lvl w:ilvl="0" w:tplc="EE2CBC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96FB8"/>
    <w:multiLevelType w:val="hybridMultilevel"/>
    <w:tmpl w:val="62D62D64"/>
    <w:lvl w:ilvl="0" w:tplc="35F215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D5FAF"/>
    <w:multiLevelType w:val="hybridMultilevel"/>
    <w:tmpl w:val="CFCA08C0"/>
    <w:lvl w:ilvl="0" w:tplc="4A42279C">
      <w:start w:val="9"/>
      <w:numFmt w:val="bullet"/>
      <w:lvlText w:val="-"/>
      <w:lvlJc w:val="left"/>
      <w:pPr>
        <w:ind w:left="9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19058FD"/>
    <w:multiLevelType w:val="hybridMultilevel"/>
    <w:tmpl w:val="0A72128A"/>
    <w:lvl w:ilvl="0" w:tplc="B1D6DB64">
      <w:numFmt w:val="bullet"/>
      <w:lvlText w:val="-"/>
      <w:lvlJc w:val="left"/>
      <w:pPr>
        <w:ind w:left="27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8" w15:restartNumberingAfterBreak="0">
    <w:nsid w:val="23DD19E0"/>
    <w:multiLevelType w:val="hybridMultilevel"/>
    <w:tmpl w:val="4E8EEF7E"/>
    <w:lvl w:ilvl="0" w:tplc="82929B7C">
      <w:numFmt w:val="bullet"/>
      <w:lvlText w:val="-"/>
      <w:lvlJc w:val="left"/>
      <w:pPr>
        <w:ind w:left="3636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96" w:hanging="360"/>
      </w:pPr>
      <w:rPr>
        <w:rFonts w:ascii="Wingdings" w:hAnsi="Wingdings" w:hint="default"/>
      </w:rPr>
    </w:lvl>
  </w:abstractNum>
  <w:abstractNum w:abstractNumId="9" w15:restartNumberingAfterBreak="0">
    <w:nsid w:val="27147249"/>
    <w:multiLevelType w:val="hybridMultilevel"/>
    <w:tmpl w:val="041CE2D0"/>
    <w:lvl w:ilvl="0" w:tplc="A15607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53247"/>
    <w:multiLevelType w:val="hybridMultilevel"/>
    <w:tmpl w:val="FBF21AD4"/>
    <w:lvl w:ilvl="0" w:tplc="CA442092">
      <w:numFmt w:val="bullet"/>
      <w:lvlText w:val="-"/>
      <w:lvlJc w:val="left"/>
      <w:pPr>
        <w:ind w:left="327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30" w:hanging="360"/>
      </w:pPr>
      <w:rPr>
        <w:rFonts w:ascii="Wingdings" w:hAnsi="Wingdings" w:hint="default"/>
      </w:rPr>
    </w:lvl>
  </w:abstractNum>
  <w:abstractNum w:abstractNumId="11" w15:restartNumberingAfterBreak="0">
    <w:nsid w:val="33D93E80"/>
    <w:multiLevelType w:val="hybridMultilevel"/>
    <w:tmpl w:val="DDF23C56"/>
    <w:lvl w:ilvl="0" w:tplc="ABAEE7CA">
      <w:start w:val="9"/>
      <w:numFmt w:val="bullet"/>
      <w:lvlText w:val="-"/>
      <w:lvlJc w:val="left"/>
      <w:pPr>
        <w:ind w:left="161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6" w:hanging="360"/>
      </w:pPr>
      <w:rPr>
        <w:rFonts w:ascii="Wingdings" w:hAnsi="Wingdings" w:hint="default"/>
      </w:rPr>
    </w:lvl>
  </w:abstractNum>
  <w:abstractNum w:abstractNumId="12" w15:restartNumberingAfterBreak="0">
    <w:nsid w:val="39CC7AE6"/>
    <w:multiLevelType w:val="hybridMultilevel"/>
    <w:tmpl w:val="8B0E08CE"/>
    <w:lvl w:ilvl="0" w:tplc="CAA823A2">
      <w:numFmt w:val="bullet"/>
      <w:lvlText w:val="-"/>
      <w:lvlJc w:val="left"/>
      <w:pPr>
        <w:ind w:left="27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3" w15:restartNumberingAfterBreak="0">
    <w:nsid w:val="402766C5"/>
    <w:multiLevelType w:val="hybridMultilevel"/>
    <w:tmpl w:val="B352CF4A"/>
    <w:lvl w:ilvl="0" w:tplc="ABAEE7CA">
      <w:start w:val="9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B34718"/>
    <w:multiLevelType w:val="hybridMultilevel"/>
    <w:tmpl w:val="CEFE9020"/>
    <w:lvl w:ilvl="0" w:tplc="5BF2A9A0">
      <w:numFmt w:val="bullet"/>
      <w:lvlText w:val="-"/>
      <w:lvlJc w:val="left"/>
      <w:pPr>
        <w:ind w:left="27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5" w15:restartNumberingAfterBreak="0">
    <w:nsid w:val="40DC67A3"/>
    <w:multiLevelType w:val="hybridMultilevel"/>
    <w:tmpl w:val="D3D29DF0"/>
    <w:lvl w:ilvl="0" w:tplc="7BE20144">
      <w:numFmt w:val="bullet"/>
      <w:lvlText w:val="-"/>
      <w:lvlJc w:val="left"/>
      <w:pPr>
        <w:ind w:left="27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6" w15:restartNumberingAfterBreak="0">
    <w:nsid w:val="49684F24"/>
    <w:multiLevelType w:val="hybridMultilevel"/>
    <w:tmpl w:val="FD649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3E71D8"/>
    <w:multiLevelType w:val="hybridMultilevel"/>
    <w:tmpl w:val="9A566700"/>
    <w:lvl w:ilvl="0" w:tplc="7820F564">
      <w:numFmt w:val="bullet"/>
      <w:lvlText w:val="-"/>
      <w:lvlJc w:val="left"/>
      <w:pPr>
        <w:ind w:left="3337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7" w:hanging="360"/>
      </w:pPr>
      <w:rPr>
        <w:rFonts w:ascii="Wingdings" w:hAnsi="Wingdings" w:hint="default"/>
      </w:rPr>
    </w:lvl>
  </w:abstractNum>
  <w:abstractNum w:abstractNumId="18" w15:restartNumberingAfterBreak="0">
    <w:nsid w:val="4FD26E19"/>
    <w:multiLevelType w:val="hybridMultilevel"/>
    <w:tmpl w:val="D2000934"/>
    <w:lvl w:ilvl="0" w:tplc="4FCE24CA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CA1896"/>
    <w:multiLevelType w:val="hybridMultilevel"/>
    <w:tmpl w:val="33F0F3C6"/>
    <w:lvl w:ilvl="0" w:tplc="7D3A987C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364D48"/>
    <w:multiLevelType w:val="hybridMultilevel"/>
    <w:tmpl w:val="7F4CFC58"/>
    <w:lvl w:ilvl="0" w:tplc="D932CFE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55F6527"/>
    <w:multiLevelType w:val="hybridMultilevel"/>
    <w:tmpl w:val="1CEE2ADC"/>
    <w:lvl w:ilvl="0" w:tplc="6524A78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672667"/>
    <w:multiLevelType w:val="hybridMultilevel"/>
    <w:tmpl w:val="397E0238"/>
    <w:lvl w:ilvl="0" w:tplc="079072E4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CB692B"/>
    <w:multiLevelType w:val="hybridMultilevel"/>
    <w:tmpl w:val="BD469D8A"/>
    <w:lvl w:ilvl="0" w:tplc="ABAEE7CA">
      <w:start w:val="9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D543E5"/>
    <w:multiLevelType w:val="hybridMultilevel"/>
    <w:tmpl w:val="20C0C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5724F"/>
    <w:multiLevelType w:val="hybridMultilevel"/>
    <w:tmpl w:val="853821CC"/>
    <w:lvl w:ilvl="0" w:tplc="1D22015C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20377"/>
    <w:multiLevelType w:val="hybridMultilevel"/>
    <w:tmpl w:val="ABA43386"/>
    <w:lvl w:ilvl="0" w:tplc="460480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F1314"/>
    <w:multiLevelType w:val="hybridMultilevel"/>
    <w:tmpl w:val="DEB2102C"/>
    <w:lvl w:ilvl="0" w:tplc="2496D3F4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DD17CC"/>
    <w:multiLevelType w:val="hybridMultilevel"/>
    <w:tmpl w:val="FE48C83C"/>
    <w:lvl w:ilvl="0" w:tplc="D5C449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36342"/>
    <w:multiLevelType w:val="hybridMultilevel"/>
    <w:tmpl w:val="7DF221E0"/>
    <w:lvl w:ilvl="0" w:tplc="46F2201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55C8C"/>
    <w:multiLevelType w:val="hybridMultilevel"/>
    <w:tmpl w:val="175A1B28"/>
    <w:lvl w:ilvl="0" w:tplc="3A60CF3E">
      <w:numFmt w:val="bullet"/>
      <w:lvlText w:val="-"/>
      <w:lvlJc w:val="left"/>
      <w:pPr>
        <w:ind w:left="3697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31" w15:restartNumberingAfterBreak="0">
    <w:nsid w:val="707B01AF"/>
    <w:multiLevelType w:val="hybridMultilevel"/>
    <w:tmpl w:val="2290683E"/>
    <w:lvl w:ilvl="0" w:tplc="6DDE3BC4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33506EA"/>
    <w:multiLevelType w:val="hybridMultilevel"/>
    <w:tmpl w:val="9B0C9F10"/>
    <w:lvl w:ilvl="0" w:tplc="5DD078B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4111AD"/>
    <w:multiLevelType w:val="hybridMultilevel"/>
    <w:tmpl w:val="F604A032"/>
    <w:lvl w:ilvl="0" w:tplc="F3989B1C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A5A53"/>
    <w:multiLevelType w:val="hybridMultilevel"/>
    <w:tmpl w:val="E8524360"/>
    <w:lvl w:ilvl="0" w:tplc="CE449B36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0802B1"/>
    <w:multiLevelType w:val="hybridMultilevel"/>
    <w:tmpl w:val="7A0E123C"/>
    <w:lvl w:ilvl="0" w:tplc="E522D91A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D42AD6"/>
    <w:multiLevelType w:val="hybridMultilevel"/>
    <w:tmpl w:val="4A7C088C"/>
    <w:lvl w:ilvl="0" w:tplc="6C94EDCC"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7"/>
  </w:num>
  <w:num w:numId="4">
    <w:abstractNumId w:val="30"/>
  </w:num>
  <w:num w:numId="5">
    <w:abstractNumId w:val="1"/>
  </w:num>
  <w:num w:numId="6">
    <w:abstractNumId w:val="3"/>
  </w:num>
  <w:num w:numId="7">
    <w:abstractNumId w:val="24"/>
  </w:num>
  <w:num w:numId="8">
    <w:abstractNumId w:val="36"/>
  </w:num>
  <w:num w:numId="9">
    <w:abstractNumId w:val="31"/>
  </w:num>
  <w:num w:numId="10">
    <w:abstractNumId w:val="8"/>
  </w:num>
  <w:num w:numId="11">
    <w:abstractNumId w:val="21"/>
  </w:num>
  <w:num w:numId="12">
    <w:abstractNumId w:val="20"/>
  </w:num>
  <w:num w:numId="13">
    <w:abstractNumId w:val="25"/>
  </w:num>
  <w:num w:numId="14">
    <w:abstractNumId w:val="27"/>
  </w:num>
  <w:num w:numId="15">
    <w:abstractNumId w:val="33"/>
  </w:num>
  <w:num w:numId="16">
    <w:abstractNumId w:val="19"/>
  </w:num>
  <w:num w:numId="17">
    <w:abstractNumId w:val="35"/>
  </w:num>
  <w:num w:numId="18">
    <w:abstractNumId w:val="22"/>
  </w:num>
  <w:num w:numId="19">
    <w:abstractNumId w:val="18"/>
  </w:num>
  <w:num w:numId="20">
    <w:abstractNumId w:val="34"/>
  </w:num>
  <w:num w:numId="21">
    <w:abstractNumId w:val="6"/>
  </w:num>
  <w:num w:numId="22">
    <w:abstractNumId w:val="13"/>
  </w:num>
  <w:num w:numId="23">
    <w:abstractNumId w:val="11"/>
  </w:num>
  <w:num w:numId="24">
    <w:abstractNumId w:val="23"/>
  </w:num>
  <w:num w:numId="25">
    <w:abstractNumId w:val="15"/>
  </w:num>
  <w:num w:numId="26">
    <w:abstractNumId w:val="4"/>
  </w:num>
  <w:num w:numId="27">
    <w:abstractNumId w:val="28"/>
  </w:num>
  <w:num w:numId="28">
    <w:abstractNumId w:val="26"/>
  </w:num>
  <w:num w:numId="29">
    <w:abstractNumId w:val="29"/>
  </w:num>
  <w:num w:numId="30">
    <w:abstractNumId w:val="16"/>
  </w:num>
  <w:num w:numId="31">
    <w:abstractNumId w:val="9"/>
  </w:num>
  <w:num w:numId="32">
    <w:abstractNumId w:val="5"/>
  </w:num>
  <w:num w:numId="33">
    <w:abstractNumId w:val="32"/>
  </w:num>
  <w:num w:numId="34">
    <w:abstractNumId w:val="2"/>
  </w:num>
  <w:num w:numId="35">
    <w:abstractNumId w:val="14"/>
  </w:num>
  <w:num w:numId="36">
    <w:abstractNumId w:val="12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ztLQwsADSBpamZko6SsGpxcWZ+XkgBYa1AKkLlFwsAAAA"/>
  </w:docVars>
  <w:rsids>
    <w:rsidRoot w:val="001C7F7B"/>
    <w:rsid w:val="00000E04"/>
    <w:rsid w:val="00001131"/>
    <w:rsid w:val="00004398"/>
    <w:rsid w:val="00004928"/>
    <w:rsid w:val="000066AE"/>
    <w:rsid w:val="00007B2F"/>
    <w:rsid w:val="00011603"/>
    <w:rsid w:val="000133C1"/>
    <w:rsid w:val="00015B9E"/>
    <w:rsid w:val="00016892"/>
    <w:rsid w:val="00016D5D"/>
    <w:rsid w:val="00020DDF"/>
    <w:rsid w:val="00021409"/>
    <w:rsid w:val="00021D3F"/>
    <w:rsid w:val="00021F19"/>
    <w:rsid w:val="00022630"/>
    <w:rsid w:val="00023FF1"/>
    <w:rsid w:val="00024592"/>
    <w:rsid w:val="00024E51"/>
    <w:rsid w:val="00025608"/>
    <w:rsid w:val="00027CD4"/>
    <w:rsid w:val="00027E20"/>
    <w:rsid w:val="000309F3"/>
    <w:rsid w:val="000344D8"/>
    <w:rsid w:val="00035142"/>
    <w:rsid w:val="0003691F"/>
    <w:rsid w:val="00036D72"/>
    <w:rsid w:val="00042ABD"/>
    <w:rsid w:val="000448BE"/>
    <w:rsid w:val="00044A5C"/>
    <w:rsid w:val="00045A00"/>
    <w:rsid w:val="000462BF"/>
    <w:rsid w:val="00046918"/>
    <w:rsid w:val="00046B54"/>
    <w:rsid w:val="000477DA"/>
    <w:rsid w:val="0005067D"/>
    <w:rsid w:val="00052EF8"/>
    <w:rsid w:val="00053369"/>
    <w:rsid w:val="000543B9"/>
    <w:rsid w:val="000544B2"/>
    <w:rsid w:val="00054903"/>
    <w:rsid w:val="000552AB"/>
    <w:rsid w:val="00055F8C"/>
    <w:rsid w:val="000561D1"/>
    <w:rsid w:val="00057EEE"/>
    <w:rsid w:val="00062D98"/>
    <w:rsid w:val="000641C9"/>
    <w:rsid w:val="00065DCE"/>
    <w:rsid w:val="0006645F"/>
    <w:rsid w:val="0006741E"/>
    <w:rsid w:val="00067972"/>
    <w:rsid w:val="00070924"/>
    <w:rsid w:val="00070FAC"/>
    <w:rsid w:val="000716E1"/>
    <w:rsid w:val="00072AC9"/>
    <w:rsid w:val="00072EA7"/>
    <w:rsid w:val="00073CCC"/>
    <w:rsid w:val="0007474E"/>
    <w:rsid w:val="00074885"/>
    <w:rsid w:val="00075ADD"/>
    <w:rsid w:val="00077359"/>
    <w:rsid w:val="00077504"/>
    <w:rsid w:val="00077919"/>
    <w:rsid w:val="00077D5E"/>
    <w:rsid w:val="000803FA"/>
    <w:rsid w:val="00080E92"/>
    <w:rsid w:val="00080F2C"/>
    <w:rsid w:val="0008165F"/>
    <w:rsid w:val="00082572"/>
    <w:rsid w:val="000838CF"/>
    <w:rsid w:val="00083BB9"/>
    <w:rsid w:val="000841CF"/>
    <w:rsid w:val="00087F9E"/>
    <w:rsid w:val="0009247E"/>
    <w:rsid w:val="00092CB1"/>
    <w:rsid w:val="00093519"/>
    <w:rsid w:val="0009407F"/>
    <w:rsid w:val="0009419E"/>
    <w:rsid w:val="00096060"/>
    <w:rsid w:val="00096C75"/>
    <w:rsid w:val="00097D23"/>
    <w:rsid w:val="000A1794"/>
    <w:rsid w:val="000A3F5C"/>
    <w:rsid w:val="000A437C"/>
    <w:rsid w:val="000A4BBF"/>
    <w:rsid w:val="000A7074"/>
    <w:rsid w:val="000A79D7"/>
    <w:rsid w:val="000B09A3"/>
    <w:rsid w:val="000B2262"/>
    <w:rsid w:val="000B29C7"/>
    <w:rsid w:val="000B43C6"/>
    <w:rsid w:val="000B4C3E"/>
    <w:rsid w:val="000B663F"/>
    <w:rsid w:val="000C216E"/>
    <w:rsid w:val="000C266F"/>
    <w:rsid w:val="000C73C9"/>
    <w:rsid w:val="000C7468"/>
    <w:rsid w:val="000C7A95"/>
    <w:rsid w:val="000D1EE5"/>
    <w:rsid w:val="000D2A27"/>
    <w:rsid w:val="000D44EB"/>
    <w:rsid w:val="000D524D"/>
    <w:rsid w:val="000D56D1"/>
    <w:rsid w:val="000D64A0"/>
    <w:rsid w:val="000D7909"/>
    <w:rsid w:val="000E136D"/>
    <w:rsid w:val="000E186D"/>
    <w:rsid w:val="000E299F"/>
    <w:rsid w:val="000E4A8E"/>
    <w:rsid w:val="000E4AFF"/>
    <w:rsid w:val="000E5400"/>
    <w:rsid w:val="000E6A03"/>
    <w:rsid w:val="000E6DFE"/>
    <w:rsid w:val="000E6F2E"/>
    <w:rsid w:val="000F164B"/>
    <w:rsid w:val="000F2886"/>
    <w:rsid w:val="000F38C9"/>
    <w:rsid w:val="000F44F7"/>
    <w:rsid w:val="000F5178"/>
    <w:rsid w:val="000F53AE"/>
    <w:rsid w:val="000F5C4C"/>
    <w:rsid w:val="000F6230"/>
    <w:rsid w:val="00100E5C"/>
    <w:rsid w:val="0010124E"/>
    <w:rsid w:val="0010373A"/>
    <w:rsid w:val="00103AFB"/>
    <w:rsid w:val="00103E1C"/>
    <w:rsid w:val="001050B9"/>
    <w:rsid w:val="00105C1D"/>
    <w:rsid w:val="00106262"/>
    <w:rsid w:val="00106404"/>
    <w:rsid w:val="001064D0"/>
    <w:rsid w:val="00110795"/>
    <w:rsid w:val="00112D3A"/>
    <w:rsid w:val="001144FC"/>
    <w:rsid w:val="001149FF"/>
    <w:rsid w:val="001175AC"/>
    <w:rsid w:val="00117B9C"/>
    <w:rsid w:val="001237AA"/>
    <w:rsid w:val="00125529"/>
    <w:rsid w:val="0013117C"/>
    <w:rsid w:val="00131356"/>
    <w:rsid w:val="00131B55"/>
    <w:rsid w:val="001328D2"/>
    <w:rsid w:val="0013324A"/>
    <w:rsid w:val="0013447F"/>
    <w:rsid w:val="0013670F"/>
    <w:rsid w:val="00136960"/>
    <w:rsid w:val="00136C2E"/>
    <w:rsid w:val="00137C02"/>
    <w:rsid w:val="001423CC"/>
    <w:rsid w:val="0014464D"/>
    <w:rsid w:val="00144B0C"/>
    <w:rsid w:val="00145002"/>
    <w:rsid w:val="001456B5"/>
    <w:rsid w:val="0015036C"/>
    <w:rsid w:val="00151930"/>
    <w:rsid w:val="001525F2"/>
    <w:rsid w:val="0015298A"/>
    <w:rsid w:val="001530BB"/>
    <w:rsid w:val="00154042"/>
    <w:rsid w:val="00154B24"/>
    <w:rsid w:val="00155E47"/>
    <w:rsid w:val="001600FA"/>
    <w:rsid w:val="001601FE"/>
    <w:rsid w:val="00160CB4"/>
    <w:rsid w:val="001613E4"/>
    <w:rsid w:val="00162004"/>
    <w:rsid w:val="00162C79"/>
    <w:rsid w:val="00164254"/>
    <w:rsid w:val="001646EE"/>
    <w:rsid w:val="001719D2"/>
    <w:rsid w:val="0017218D"/>
    <w:rsid w:val="001725BD"/>
    <w:rsid w:val="0017264F"/>
    <w:rsid w:val="0017316F"/>
    <w:rsid w:val="00175823"/>
    <w:rsid w:val="00175EFA"/>
    <w:rsid w:val="00176513"/>
    <w:rsid w:val="00177D64"/>
    <w:rsid w:val="00180067"/>
    <w:rsid w:val="00180694"/>
    <w:rsid w:val="00181815"/>
    <w:rsid w:val="00181A69"/>
    <w:rsid w:val="001821F6"/>
    <w:rsid w:val="001824BE"/>
    <w:rsid w:val="00185278"/>
    <w:rsid w:val="001914EE"/>
    <w:rsid w:val="001916EF"/>
    <w:rsid w:val="0019190D"/>
    <w:rsid w:val="00193FCE"/>
    <w:rsid w:val="00195765"/>
    <w:rsid w:val="0019648B"/>
    <w:rsid w:val="001A15A4"/>
    <w:rsid w:val="001A39A5"/>
    <w:rsid w:val="001A4504"/>
    <w:rsid w:val="001A4AFE"/>
    <w:rsid w:val="001A77AE"/>
    <w:rsid w:val="001B191E"/>
    <w:rsid w:val="001B217B"/>
    <w:rsid w:val="001B49FE"/>
    <w:rsid w:val="001B4A0F"/>
    <w:rsid w:val="001B620D"/>
    <w:rsid w:val="001B6763"/>
    <w:rsid w:val="001B6E5F"/>
    <w:rsid w:val="001B790E"/>
    <w:rsid w:val="001C0A2F"/>
    <w:rsid w:val="001C0B1D"/>
    <w:rsid w:val="001C2339"/>
    <w:rsid w:val="001C23D7"/>
    <w:rsid w:val="001C4C70"/>
    <w:rsid w:val="001C503F"/>
    <w:rsid w:val="001C671C"/>
    <w:rsid w:val="001C7F7B"/>
    <w:rsid w:val="001D05F3"/>
    <w:rsid w:val="001D0FAF"/>
    <w:rsid w:val="001D1764"/>
    <w:rsid w:val="001D3938"/>
    <w:rsid w:val="001D52EF"/>
    <w:rsid w:val="001D554F"/>
    <w:rsid w:val="001E0973"/>
    <w:rsid w:val="001E0A36"/>
    <w:rsid w:val="001E133D"/>
    <w:rsid w:val="001E3281"/>
    <w:rsid w:val="001E5C73"/>
    <w:rsid w:val="001E7657"/>
    <w:rsid w:val="001E7F71"/>
    <w:rsid w:val="001F1CF0"/>
    <w:rsid w:val="001F31E0"/>
    <w:rsid w:val="001F41D1"/>
    <w:rsid w:val="001F42E9"/>
    <w:rsid w:val="001F6C14"/>
    <w:rsid w:val="001F744B"/>
    <w:rsid w:val="00200A21"/>
    <w:rsid w:val="0020105D"/>
    <w:rsid w:val="00201C04"/>
    <w:rsid w:val="0020364D"/>
    <w:rsid w:val="0020457B"/>
    <w:rsid w:val="00205A2C"/>
    <w:rsid w:val="00205E55"/>
    <w:rsid w:val="002100C3"/>
    <w:rsid w:val="00210AE6"/>
    <w:rsid w:val="002133F9"/>
    <w:rsid w:val="0021370C"/>
    <w:rsid w:val="00214D9C"/>
    <w:rsid w:val="002156BD"/>
    <w:rsid w:val="002161E7"/>
    <w:rsid w:val="00220DFE"/>
    <w:rsid w:val="00221305"/>
    <w:rsid w:val="002213A0"/>
    <w:rsid w:val="002219C9"/>
    <w:rsid w:val="00222DCA"/>
    <w:rsid w:val="00223978"/>
    <w:rsid w:val="00224F09"/>
    <w:rsid w:val="002261EC"/>
    <w:rsid w:val="002262C2"/>
    <w:rsid w:val="002330A3"/>
    <w:rsid w:val="002336B9"/>
    <w:rsid w:val="002339DE"/>
    <w:rsid w:val="00234281"/>
    <w:rsid w:val="0023492B"/>
    <w:rsid w:val="00234F7F"/>
    <w:rsid w:val="0023505B"/>
    <w:rsid w:val="002366A3"/>
    <w:rsid w:val="002371B2"/>
    <w:rsid w:val="00237AC6"/>
    <w:rsid w:val="00240BA6"/>
    <w:rsid w:val="00241667"/>
    <w:rsid w:val="0024264E"/>
    <w:rsid w:val="002433D8"/>
    <w:rsid w:val="00247318"/>
    <w:rsid w:val="00247EB2"/>
    <w:rsid w:val="00250463"/>
    <w:rsid w:val="00250954"/>
    <w:rsid w:val="00250FE2"/>
    <w:rsid w:val="0025179D"/>
    <w:rsid w:val="0025236E"/>
    <w:rsid w:val="002533E0"/>
    <w:rsid w:val="00254EC7"/>
    <w:rsid w:val="002551D2"/>
    <w:rsid w:val="0025598F"/>
    <w:rsid w:val="00257874"/>
    <w:rsid w:val="00261780"/>
    <w:rsid w:val="00261911"/>
    <w:rsid w:val="002638B8"/>
    <w:rsid w:val="00263FE2"/>
    <w:rsid w:val="00264263"/>
    <w:rsid w:val="00264362"/>
    <w:rsid w:val="002654F1"/>
    <w:rsid w:val="00265BB4"/>
    <w:rsid w:val="0026608E"/>
    <w:rsid w:val="002665E5"/>
    <w:rsid w:val="002711DF"/>
    <w:rsid w:val="00271F74"/>
    <w:rsid w:val="002745AB"/>
    <w:rsid w:val="00276E7D"/>
    <w:rsid w:val="002807C1"/>
    <w:rsid w:val="00282E42"/>
    <w:rsid w:val="002838B5"/>
    <w:rsid w:val="002838CD"/>
    <w:rsid w:val="002843F9"/>
    <w:rsid w:val="00287247"/>
    <w:rsid w:val="00287A0E"/>
    <w:rsid w:val="0029249B"/>
    <w:rsid w:val="00292FAA"/>
    <w:rsid w:val="002936F2"/>
    <w:rsid w:val="002949A2"/>
    <w:rsid w:val="002977DF"/>
    <w:rsid w:val="00297B83"/>
    <w:rsid w:val="002A046D"/>
    <w:rsid w:val="002A1529"/>
    <w:rsid w:val="002A3DBD"/>
    <w:rsid w:val="002A59F0"/>
    <w:rsid w:val="002A5A96"/>
    <w:rsid w:val="002A6786"/>
    <w:rsid w:val="002A6BAC"/>
    <w:rsid w:val="002B187D"/>
    <w:rsid w:val="002B3572"/>
    <w:rsid w:val="002B3902"/>
    <w:rsid w:val="002B39D4"/>
    <w:rsid w:val="002B3DF0"/>
    <w:rsid w:val="002B42CE"/>
    <w:rsid w:val="002B53F8"/>
    <w:rsid w:val="002B5B27"/>
    <w:rsid w:val="002B5DF7"/>
    <w:rsid w:val="002B7BE4"/>
    <w:rsid w:val="002B7C1B"/>
    <w:rsid w:val="002B7DDA"/>
    <w:rsid w:val="002C0DF8"/>
    <w:rsid w:val="002C3FDC"/>
    <w:rsid w:val="002C441D"/>
    <w:rsid w:val="002C4431"/>
    <w:rsid w:val="002C5CC4"/>
    <w:rsid w:val="002C5E14"/>
    <w:rsid w:val="002C7690"/>
    <w:rsid w:val="002D0113"/>
    <w:rsid w:val="002D0CED"/>
    <w:rsid w:val="002D3002"/>
    <w:rsid w:val="002D3F2B"/>
    <w:rsid w:val="002D576D"/>
    <w:rsid w:val="002D68DD"/>
    <w:rsid w:val="002E047F"/>
    <w:rsid w:val="002E162E"/>
    <w:rsid w:val="002E33ED"/>
    <w:rsid w:val="002E5808"/>
    <w:rsid w:val="002E67EB"/>
    <w:rsid w:val="002F0859"/>
    <w:rsid w:val="002F1777"/>
    <w:rsid w:val="002F2132"/>
    <w:rsid w:val="002F2D89"/>
    <w:rsid w:val="002F31B1"/>
    <w:rsid w:val="002F33E1"/>
    <w:rsid w:val="002F4A24"/>
    <w:rsid w:val="002F4DAA"/>
    <w:rsid w:val="002F743E"/>
    <w:rsid w:val="002F745E"/>
    <w:rsid w:val="00302A3D"/>
    <w:rsid w:val="00303DF8"/>
    <w:rsid w:val="003049C7"/>
    <w:rsid w:val="0030515A"/>
    <w:rsid w:val="0030569A"/>
    <w:rsid w:val="0030604A"/>
    <w:rsid w:val="003061B1"/>
    <w:rsid w:val="00306DA2"/>
    <w:rsid w:val="00306FD9"/>
    <w:rsid w:val="00307DD1"/>
    <w:rsid w:val="0031030E"/>
    <w:rsid w:val="0031035C"/>
    <w:rsid w:val="003118AB"/>
    <w:rsid w:val="00311B50"/>
    <w:rsid w:val="003125EC"/>
    <w:rsid w:val="00313494"/>
    <w:rsid w:val="003144A2"/>
    <w:rsid w:val="00314914"/>
    <w:rsid w:val="003151F2"/>
    <w:rsid w:val="00320597"/>
    <w:rsid w:val="003217DC"/>
    <w:rsid w:val="00321AF9"/>
    <w:rsid w:val="00321D7C"/>
    <w:rsid w:val="003220EB"/>
    <w:rsid w:val="0032234E"/>
    <w:rsid w:val="003223F1"/>
    <w:rsid w:val="003232A0"/>
    <w:rsid w:val="003241A2"/>
    <w:rsid w:val="003247EC"/>
    <w:rsid w:val="00324D9F"/>
    <w:rsid w:val="003258C1"/>
    <w:rsid w:val="00325BBE"/>
    <w:rsid w:val="00325D34"/>
    <w:rsid w:val="00326422"/>
    <w:rsid w:val="00326B58"/>
    <w:rsid w:val="00330219"/>
    <w:rsid w:val="00330E5D"/>
    <w:rsid w:val="003310ED"/>
    <w:rsid w:val="00333101"/>
    <w:rsid w:val="0033417C"/>
    <w:rsid w:val="00334526"/>
    <w:rsid w:val="00334572"/>
    <w:rsid w:val="00334E9C"/>
    <w:rsid w:val="00334FE5"/>
    <w:rsid w:val="00335015"/>
    <w:rsid w:val="003366EC"/>
    <w:rsid w:val="00337218"/>
    <w:rsid w:val="003376DC"/>
    <w:rsid w:val="003402BE"/>
    <w:rsid w:val="00340550"/>
    <w:rsid w:val="003421FD"/>
    <w:rsid w:val="0034254F"/>
    <w:rsid w:val="00342AD4"/>
    <w:rsid w:val="00343A3A"/>
    <w:rsid w:val="003445E7"/>
    <w:rsid w:val="00346465"/>
    <w:rsid w:val="003464B4"/>
    <w:rsid w:val="00346510"/>
    <w:rsid w:val="00346F0D"/>
    <w:rsid w:val="00350CD2"/>
    <w:rsid w:val="00351001"/>
    <w:rsid w:val="003513F5"/>
    <w:rsid w:val="003518BA"/>
    <w:rsid w:val="00354122"/>
    <w:rsid w:val="00354B20"/>
    <w:rsid w:val="0035606F"/>
    <w:rsid w:val="003579FB"/>
    <w:rsid w:val="00360451"/>
    <w:rsid w:val="0036295D"/>
    <w:rsid w:val="0036475D"/>
    <w:rsid w:val="00364864"/>
    <w:rsid w:val="0036575B"/>
    <w:rsid w:val="00366499"/>
    <w:rsid w:val="003665B9"/>
    <w:rsid w:val="00366932"/>
    <w:rsid w:val="00366965"/>
    <w:rsid w:val="00366EB8"/>
    <w:rsid w:val="003671BA"/>
    <w:rsid w:val="00370F89"/>
    <w:rsid w:val="00371610"/>
    <w:rsid w:val="00371707"/>
    <w:rsid w:val="00371F71"/>
    <w:rsid w:val="0037239D"/>
    <w:rsid w:val="00374644"/>
    <w:rsid w:val="0037747A"/>
    <w:rsid w:val="003778DA"/>
    <w:rsid w:val="00377A09"/>
    <w:rsid w:val="00381D9B"/>
    <w:rsid w:val="00382269"/>
    <w:rsid w:val="00383D25"/>
    <w:rsid w:val="00390B32"/>
    <w:rsid w:val="00391F72"/>
    <w:rsid w:val="0039270B"/>
    <w:rsid w:val="0039540C"/>
    <w:rsid w:val="0039657A"/>
    <w:rsid w:val="00396C93"/>
    <w:rsid w:val="00397B7C"/>
    <w:rsid w:val="003A033D"/>
    <w:rsid w:val="003A0F66"/>
    <w:rsid w:val="003A308F"/>
    <w:rsid w:val="003A41D7"/>
    <w:rsid w:val="003A46A5"/>
    <w:rsid w:val="003A49BB"/>
    <w:rsid w:val="003B1F11"/>
    <w:rsid w:val="003B2050"/>
    <w:rsid w:val="003B2514"/>
    <w:rsid w:val="003B31F0"/>
    <w:rsid w:val="003B33CF"/>
    <w:rsid w:val="003B358A"/>
    <w:rsid w:val="003B515F"/>
    <w:rsid w:val="003B552E"/>
    <w:rsid w:val="003B5FA3"/>
    <w:rsid w:val="003C02BD"/>
    <w:rsid w:val="003C02EB"/>
    <w:rsid w:val="003C2007"/>
    <w:rsid w:val="003C3331"/>
    <w:rsid w:val="003C562A"/>
    <w:rsid w:val="003C6ED5"/>
    <w:rsid w:val="003C77C0"/>
    <w:rsid w:val="003D04CE"/>
    <w:rsid w:val="003D0809"/>
    <w:rsid w:val="003D2AAF"/>
    <w:rsid w:val="003D3D78"/>
    <w:rsid w:val="003D41FB"/>
    <w:rsid w:val="003D4B69"/>
    <w:rsid w:val="003D6254"/>
    <w:rsid w:val="003D6E4E"/>
    <w:rsid w:val="003D7D20"/>
    <w:rsid w:val="003D7E5E"/>
    <w:rsid w:val="003E17BE"/>
    <w:rsid w:val="003E1FF2"/>
    <w:rsid w:val="003E2500"/>
    <w:rsid w:val="003E254F"/>
    <w:rsid w:val="003E26D6"/>
    <w:rsid w:val="003E3B27"/>
    <w:rsid w:val="003E3D28"/>
    <w:rsid w:val="003E54F7"/>
    <w:rsid w:val="003E642C"/>
    <w:rsid w:val="003E7500"/>
    <w:rsid w:val="003F0029"/>
    <w:rsid w:val="003F091B"/>
    <w:rsid w:val="003F0D97"/>
    <w:rsid w:val="003F4630"/>
    <w:rsid w:val="003F49CF"/>
    <w:rsid w:val="003F4EDE"/>
    <w:rsid w:val="003F4EE3"/>
    <w:rsid w:val="003F605B"/>
    <w:rsid w:val="00400773"/>
    <w:rsid w:val="004014AE"/>
    <w:rsid w:val="00404ACD"/>
    <w:rsid w:val="00411815"/>
    <w:rsid w:val="00411B17"/>
    <w:rsid w:val="00412DAC"/>
    <w:rsid w:val="004131E3"/>
    <w:rsid w:val="00414124"/>
    <w:rsid w:val="00415C35"/>
    <w:rsid w:val="00416221"/>
    <w:rsid w:val="00423128"/>
    <w:rsid w:val="00423161"/>
    <w:rsid w:val="00425015"/>
    <w:rsid w:val="00426BAB"/>
    <w:rsid w:val="00430FBC"/>
    <w:rsid w:val="00431C24"/>
    <w:rsid w:val="00433419"/>
    <w:rsid w:val="00435199"/>
    <w:rsid w:val="0043561A"/>
    <w:rsid w:val="00441C9E"/>
    <w:rsid w:val="00441CF1"/>
    <w:rsid w:val="00441E1B"/>
    <w:rsid w:val="004427C0"/>
    <w:rsid w:val="00443456"/>
    <w:rsid w:val="00443ACF"/>
    <w:rsid w:val="00444F35"/>
    <w:rsid w:val="00446CCB"/>
    <w:rsid w:val="0045024A"/>
    <w:rsid w:val="00450912"/>
    <w:rsid w:val="00452C56"/>
    <w:rsid w:val="004539C4"/>
    <w:rsid w:val="00453E74"/>
    <w:rsid w:val="0045746B"/>
    <w:rsid w:val="004601DB"/>
    <w:rsid w:val="00462AB9"/>
    <w:rsid w:val="00463C11"/>
    <w:rsid w:val="00465567"/>
    <w:rsid w:val="00466576"/>
    <w:rsid w:val="0046693F"/>
    <w:rsid w:val="00470BFF"/>
    <w:rsid w:val="00470C93"/>
    <w:rsid w:val="004728A4"/>
    <w:rsid w:val="0047296F"/>
    <w:rsid w:val="004740B7"/>
    <w:rsid w:val="00474728"/>
    <w:rsid w:val="00474F15"/>
    <w:rsid w:val="0047552A"/>
    <w:rsid w:val="00475C36"/>
    <w:rsid w:val="00476212"/>
    <w:rsid w:val="00481891"/>
    <w:rsid w:val="00481A1E"/>
    <w:rsid w:val="00482FFF"/>
    <w:rsid w:val="004864FC"/>
    <w:rsid w:val="00490E33"/>
    <w:rsid w:val="004944E4"/>
    <w:rsid w:val="0049491E"/>
    <w:rsid w:val="00494AB8"/>
    <w:rsid w:val="00494F6E"/>
    <w:rsid w:val="004952CD"/>
    <w:rsid w:val="004953EB"/>
    <w:rsid w:val="0049596D"/>
    <w:rsid w:val="00495F9E"/>
    <w:rsid w:val="0049612D"/>
    <w:rsid w:val="00496A08"/>
    <w:rsid w:val="004A0EEC"/>
    <w:rsid w:val="004A1449"/>
    <w:rsid w:val="004A218D"/>
    <w:rsid w:val="004A38DA"/>
    <w:rsid w:val="004A46D5"/>
    <w:rsid w:val="004A52BC"/>
    <w:rsid w:val="004A5459"/>
    <w:rsid w:val="004A70AD"/>
    <w:rsid w:val="004B0F72"/>
    <w:rsid w:val="004B1410"/>
    <w:rsid w:val="004B2831"/>
    <w:rsid w:val="004B2978"/>
    <w:rsid w:val="004B29FA"/>
    <w:rsid w:val="004B4EFD"/>
    <w:rsid w:val="004B5CA8"/>
    <w:rsid w:val="004B5E92"/>
    <w:rsid w:val="004B68CB"/>
    <w:rsid w:val="004B69FE"/>
    <w:rsid w:val="004B6CCB"/>
    <w:rsid w:val="004B7528"/>
    <w:rsid w:val="004C088C"/>
    <w:rsid w:val="004C0EFF"/>
    <w:rsid w:val="004C18EE"/>
    <w:rsid w:val="004C226C"/>
    <w:rsid w:val="004C2721"/>
    <w:rsid w:val="004C4012"/>
    <w:rsid w:val="004C45F9"/>
    <w:rsid w:val="004D030D"/>
    <w:rsid w:val="004D153D"/>
    <w:rsid w:val="004D1CEE"/>
    <w:rsid w:val="004D22CA"/>
    <w:rsid w:val="004D33C8"/>
    <w:rsid w:val="004D469F"/>
    <w:rsid w:val="004D5C29"/>
    <w:rsid w:val="004D5F1A"/>
    <w:rsid w:val="004D6C27"/>
    <w:rsid w:val="004D74BC"/>
    <w:rsid w:val="004E0333"/>
    <w:rsid w:val="004E0857"/>
    <w:rsid w:val="004E0DE4"/>
    <w:rsid w:val="004E1280"/>
    <w:rsid w:val="004E2F56"/>
    <w:rsid w:val="004E32B9"/>
    <w:rsid w:val="004E509F"/>
    <w:rsid w:val="004E5FF7"/>
    <w:rsid w:val="004E7BEE"/>
    <w:rsid w:val="004E7EEE"/>
    <w:rsid w:val="004F0481"/>
    <w:rsid w:val="004F0E8B"/>
    <w:rsid w:val="004F13DA"/>
    <w:rsid w:val="004F27C5"/>
    <w:rsid w:val="004F31A0"/>
    <w:rsid w:val="004F383E"/>
    <w:rsid w:val="004F4195"/>
    <w:rsid w:val="004F4742"/>
    <w:rsid w:val="004F6B9A"/>
    <w:rsid w:val="00500808"/>
    <w:rsid w:val="00501246"/>
    <w:rsid w:val="00503028"/>
    <w:rsid w:val="00503E1E"/>
    <w:rsid w:val="00504661"/>
    <w:rsid w:val="00504D7F"/>
    <w:rsid w:val="00513694"/>
    <w:rsid w:val="00514094"/>
    <w:rsid w:val="00520A80"/>
    <w:rsid w:val="00521958"/>
    <w:rsid w:val="0052223D"/>
    <w:rsid w:val="00522334"/>
    <w:rsid w:val="00523E42"/>
    <w:rsid w:val="0052545B"/>
    <w:rsid w:val="00525531"/>
    <w:rsid w:val="00526188"/>
    <w:rsid w:val="00531A16"/>
    <w:rsid w:val="00531D9E"/>
    <w:rsid w:val="00532010"/>
    <w:rsid w:val="00534162"/>
    <w:rsid w:val="00534F05"/>
    <w:rsid w:val="0053570C"/>
    <w:rsid w:val="00535DA3"/>
    <w:rsid w:val="0053676C"/>
    <w:rsid w:val="00537481"/>
    <w:rsid w:val="00537698"/>
    <w:rsid w:val="00544A34"/>
    <w:rsid w:val="00547454"/>
    <w:rsid w:val="00550032"/>
    <w:rsid w:val="00552A9B"/>
    <w:rsid w:val="00552D6C"/>
    <w:rsid w:val="00552FF8"/>
    <w:rsid w:val="00553425"/>
    <w:rsid w:val="00553979"/>
    <w:rsid w:val="00554DBD"/>
    <w:rsid w:val="00555666"/>
    <w:rsid w:val="00555677"/>
    <w:rsid w:val="00555744"/>
    <w:rsid w:val="00557645"/>
    <w:rsid w:val="005579E1"/>
    <w:rsid w:val="00560640"/>
    <w:rsid w:val="00560786"/>
    <w:rsid w:val="00561817"/>
    <w:rsid w:val="005623CE"/>
    <w:rsid w:val="00563491"/>
    <w:rsid w:val="005636C2"/>
    <w:rsid w:val="00564F2E"/>
    <w:rsid w:val="005656D9"/>
    <w:rsid w:val="0056599E"/>
    <w:rsid w:val="00565FBC"/>
    <w:rsid w:val="00570233"/>
    <w:rsid w:val="00571145"/>
    <w:rsid w:val="00572D10"/>
    <w:rsid w:val="00573151"/>
    <w:rsid w:val="00573C8F"/>
    <w:rsid w:val="00574D57"/>
    <w:rsid w:val="005828B4"/>
    <w:rsid w:val="00582D63"/>
    <w:rsid w:val="00583512"/>
    <w:rsid w:val="00584190"/>
    <w:rsid w:val="00585C59"/>
    <w:rsid w:val="0058634A"/>
    <w:rsid w:val="0058667F"/>
    <w:rsid w:val="00586ADF"/>
    <w:rsid w:val="00586CCF"/>
    <w:rsid w:val="00586F70"/>
    <w:rsid w:val="00590579"/>
    <w:rsid w:val="005908F1"/>
    <w:rsid w:val="005936A4"/>
    <w:rsid w:val="00593C37"/>
    <w:rsid w:val="00594B62"/>
    <w:rsid w:val="005951D9"/>
    <w:rsid w:val="00595E85"/>
    <w:rsid w:val="00596CED"/>
    <w:rsid w:val="005A0153"/>
    <w:rsid w:val="005A0425"/>
    <w:rsid w:val="005A2D35"/>
    <w:rsid w:val="005A3D2C"/>
    <w:rsid w:val="005A42FF"/>
    <w:rsid w:val="005A5B86"/>
    <w:rsid w:val="005A6915"/>
    <w:rsid w:val="005B2DA1"/>
    <w:rsid w:val="005B310D"/>
    <w:rsid w:val="005B3EFB"/>
    <w:rsid w:val="005B4C37"/>
    <w:rsid w:val="005B5114"/>
    <w:rsid w:val="005B61DB"/>
    <w:rsid w:val="005B704E"/>
    <w:rsid w:val="005B7620"/>
    <w:rsid w:val="005C2A42"/>
    <w:rsid w:val="005C42EC"/>
    <w:rsid w:val="005C46BC"/>
    <w:rsid w:val="005C4A0C"/>
    <w:rsid w:val="005C5E48"/>
    <w:rsid w:val="005C719C"/>
    <w:rsid w:val="005D3BA1"/>
    <w:rsid w:val="005D6974"/>
    <w:rsid w:val="005D7A70"/>
    <w:rsid w:val="005E036B"/>
    <w:rsid w:val="005E351B"/>
    <w:rsid w:val="005E3D6D"/>
    <w:rsid w:val="005E51F9"/>
    <w:rsid w:val="005F3E34"/>
    <w:rsid w:val="005F594D"/>
    <w:rsid w:val="005F6847"/>
    <w:rsid w:val="005F760F"/>
    <w:rsid w:val="005F7BF5"/>
    <w:rsid w:val="006010CF"/>
    <w:rsid w:val="00605050"/>
    <w:rsid w:val="00605840"/>
    <w:rsid w:val="006128DE"/>
    <w:rsid w:val="00612E53"/>
    <w:rsid w:val="0061352D"/>
    <w:rsid w:val="0061459C"/>
    <w:rsid w:val="00614E6A"/>
    <w:rsid w:val="00615FE9"/>
    <w:rsid w:val="00616AAA"/>
    <w:rsid w:val="00617576"/>
    <w:rsid w:val="0061760B"/>
    <w:rsid w:val="00617AC3"/>
    <w:rsid w:val="00621A70"/>
    <w:rsid w:val="00621B26"/>
    <w:rsid w:val="00621D89"/>
    <w:rsid w:val="0062205D"/>
    <w:rsid w:val="0062255A"/>
    <w:rsid w:val="006230CE"/>
    <w:rsid w:val="00625103"/>
    <w:rsid w:val="00625F09"/>
    <w:rsid w:val="00626FB3"/>
    <w:rsid w:val="006272DA"/>
    <w:rsid w:val="006273B6"/>
    <w:rsid w:val="00630034"/>
    <w:rsid w:val="006303C4"/>
    <w:rsid w:val="006343C9"/>
    <w:rsid w:val="00634DFB"/>
    <w:rsid w:val="006350A4"/>
    <w:rsid w:val="006350B3"/>
    <w:rsid w:val="00635559"/>
    <w:rsid w:val="00635ACC"/>
    <w:rsid w:val="00636005"/>
    <w:rsid w:val="00640642"/>
    <w:rsid w:val="0064167A"/>
    <w:rsid w:val="00642626"/>
    <w:rsid w:val="00644586"/>
    <w:rsid w:val="006474C9"/>
    <w:rsid w:val="006512DC"/>
    <w:rsid w:val="0065158E"/>
    <w:rsid w:val="00651C10"/>
    <w:rsid w:val="00651C87"/>
    <w:rsid w:val="00653C6C"/>
    <w:rsid w:val="00653D48"/>
    <w:rsid w:val="006552E2"/>
    <w:rsid w:val="00655E42"/>
    <w:rsid w:val="006570FC"/>
    <w:rsid w:val="0065755A"/>
    <w:rsid w:val="006577CA"/>
    <w:rsid w:val="00657AAA"/>
    <w:rsid w:val="006610C5"/>
    <w:rsid w:val="006617CA"/>
    <w:rsid w:val="00662030"/>
    <w:rsid w:val="006625F9"/>
    <w:rsid w:val="006626BA"/>
    <w:rsid w:val="00662800"/>
    <w:rsid w:val="0066293F"/>
    <w:rsid w:val="00663928"/>
    <w:rsid w:val="006645BC"/>
    <w:rsid w:val="00666900"/>
    <w:rsid w:val="00675E57"/>
    <w:rsid w:val="006763C3"/>
    <w:rsid w:val="0067657D"/>
    <w:rsid w:val="00676FD4"/>
    <w:rsid w:val="00677BBE"/>
    <w:rsid w:val="00682E65"/>
    <w:rsid w:val="0068388F"/>
    <w:rsid w:val="00684EAF"/>
    <w:rsid w:val="00685081"/>
    <w:rsid w:val="00685212"/>
    <w:rsid w:val="00690AD8"/>
    <w:rsid w:val="00691214"/>
    <w:rsid w:val="0069210A"/>
    <w:rsid w:val="00692286"/>
    <w:rsid w:val="006928EE"/>
    <w:rsid w:val="00693594"/>
    <w:rsid w:val="0069392C"/>
    <w:rsid w:val="00695070"/>
    <w:rsid w:val="00695FD1"/>
    <w:rsid w:val="006966F3"/>
    <w:rsid w:val="00696B36"/>
    <w:rsid w:val="00697202"/>
    <w:rsid w:val="00697AE1"/>
    <w:rsid w:val="006A003F"/>
    <w:rsid w:val="006A0155"/>
    <w:rsid w:val="006A58DB"/>
    <w:rsid w:val="006A5C84"/>
    <w:rsid w:val="006A6A5C"/>
    <w:rsid w:val="006A6B2E"/>
    <w:rsid w:val="006A6BFB"/>
    <w:rsid w:val="006A7C65"/>
    <w:rsid w:val="006B0BAA"/>
    <w:rsid w:val="006B0CA3"/>
    <w:rsid w:val="006B1CD1"/>
    <w:rsid w:val="006B4026"/>
    <w:rsid w:val="006B41E2"/>
    <w:rsid w:val="006B4F3A"/>
    <w:rsid w:val="006B513F"/>
    <w:rsid w:val="006B542E"/>
    <w:rsid w:val="006B7D07"/>
    <w:rsid w:val="006C07CF"/>
    <w:rsid w:val="006C17A7"/>
    <w:rsid w:val="006C1E6D"/>
    <w:rsid w:val="006C37A7"/>
    <w:rsid w:val="006C6E19"/>
    <w:rsid w:val="006D0691"/>
    <w:rsid w:val="006D231C"/>
    <w:rsid w:val="006D2499"/>
    <w:rsid w:val="006D37FE"/>
    <w:rsid w:val="006D3AA6"/>
    <w:rsid w:val="006D3E7E"/>
    <w:rsid w:val="006D4BA6"/>
    <w:rsid w:val="006D62A5"/>
    <w:rsid w:val="006D7335"/>
    <w:rsid w:val="006E1B35"/>
    <w:rsid w:val="006E3B18"/>
    <w:rsid w:val="006E4B65"/>
    <w:rsid w:val="006E626D"/>
    <w:rsid w:val="006E6AD0"/>
    <w:rsid w:val="006F2B99"/>
    <w:rsid w:val="006F31E4"/>
    <w:rsid w:val="006F3783"/>
    <w:rsid w:val="006F3FCC"/>
    <w:rsid w:val="006F4010"/>
    <w:rsid w:val="006F4527"/>
    <w:rsid w:val="006F7895"/>
    <w:rsid w:val="00701082"/>
    <w:rsid w:val="00701189"/>
    <w:rsid w:val="00701D13"/>
    <w:rsid w:val="00701F1D"/>
    <w:rsid w:val="00703476"/>
    <w:rsid w:val="00703FAD"/>
    <w:rsid w:val="0070408A"/>
    <w:rsid w:val="007042A2"/>
    <w:rsid w:val="00704557"/>
    <w:rsid w:val="00705588"/>
    <w:rsid w:val="00711462"/>
    <w:rsid w:val="00711514"/>
    <w:rsid w:val="00712739"/>
    <w:rsid w:val="00712AEA"/>
    <w:rsid w:val="00712E7A"/>
    <w:rsid w:val="0071383C"/>
    <w:rsid w:val="00714F24"/>
    <w:rsid w:val="00720B1D"/>
    <w:rsid w:val="00720F52"/>
    <w:rsid w:val="0072106F"/>
    <w:rsid w:val="00721265"/>
    <w:rsid w:val="00721E33"/>
    <w:rsid w:val="00721FEB"/>
    <w:rsid w:val="00722A3D"/>
    <w:rsid w:val="00725538"/>
    <w:rsid w:val="007263DB"/>
    <w:rsid w:val="007277D6"/>
    <w:rsid w:val="00731A38"/>
    <w:rsid w:val="00733ECF"/>
    <w:rsid w:val="00735044"/>
    <w:rsid w:val="00736DD7"/>
    <w:rsid w:val="00737B0D"/>
    <w:rsid w:val="00737C6D"/>
    <w:rsid w:val="007407BF"/>
    <w:rsid w:val="00740998"/>
    <w:rsid w:val="00742070"/>
    <w:rsid w:val="00743BCB"/>
    <w:rsid w:val="00745253"/>
    <w:rsid w:val="00745AFF"/>
    <w:rsid w:val="007476C8"/>
    <w:rsid w:val="00747F72"/>
    <w:rsid w:val="00750268"/>
    <w:rsid w:val="00751BF6"/>
    <w:rsid w:val="00754066"/>
    <w:rsid w:val="0075443E"/>
    <w:rsid w:val="00754582"/>
    <w:rsid w:val="00757592"/>
    <w:rsid w:val="00757BA2"/>
    <w:rsid w:val="00757DFE"/>
    <w:rsid w:val="00760019"/>
    <w:rsid w:val="0076215E"/>
    <w:rsid w:val="00764D9A"/>
    <w:rsid w:val="00765E15"/>
    <w:rsid w:val="00766292"/>
    <w:rsid w:val="007673A6"/>
    <w:rsid w:val="00771BB0"/>
    <w:rsid w:val="00773AF2"/>
    <w:rsid w:val="00773E88"/>
    <w:rsid w:val="00775AE6"/>
    <w:rsid w:val="00780CAE"/>
    <w:rsid w:val="00780E6A"/>
    <w:rsid w:val="00781473"/>
    <w:rsid w:val="00781E01"/>
    <w:rsid w:val="007823C6"/>
    <w:rsid w:val="00782DEC"/>
    <w:rsid w:val="00784C28"/>
    <w:rsid w:val="007860C2"/>
    <w:rsid w:val="00786BBE"/>
    <w:rsid w:val="00790962"/>
    <w:rsid w:val="00791195"/>
    <w:rsid w:val="00791ED5"/>
    <w:rsid w:val="00792515"/>
    <w:rsid w:val="00793707"/>
    <w:rsid w:val="00794071"/>
    <w:rsid w:val="00794251"/>
    <w:rsid w:val="00794B39"/>
    <w:rsid w:val="007956D4"/>
    <w:rsid w:val="0079694F"/>
    <w:rsid w:val="00796BF1"/>
    <w:rsid w:val="007979E4"/>
    <w:rsid w:val="007A030D"/>
    <w:rsid w:val="007A0CDF"/>
    <w:rsid w:val="007A0FF2"/>
    <w:rsid w:val="007A3B08"/>
    <w:rsid w:val="007A42D2"/>
    <w:rsid w:val="007A49D7"/>
    <w:rsid w:val="007A7B5F"/>
    <w:rsid w:val="007B1260"/>
    <w:rsid w:val="007B269D"/>
    <w:rsid w:val="007B309C"/>
    <w:rsid w:val="007B3640"/>
    <w:rsid w:val="007B4823"/>
    <w:rsid w:val="007B4DE1"/>
    <w:rsid w:val="007B7DEA"/>
    <w:rsid w:val="007B7EFD"/>
    <w:rsid w:val="007C001F"/>
    <w:rsid w:val="007C045F"/>
    <w:rsid w:val="007C0515"/>
    <w:rsid w:val="007C0FB0"/>
    <w:rsid w:val="007C2514"/>
    <w:rsid w:val="007C3410"/>
    <w:rsid w:val="007C3487"/>
    <w:rsid w:val="007C3EBC"/>
    <w:rsid w:val="007C411E"/>
    <w:rsid w:val="007C4BB0"/>
    <w:rsid w:val="007C720C"/>
    <w:rsid w:val="007C7767"/>
    <w:rsid w:val="007D0821"/>
    <w:rsid w:val="007D10A1"/>
    <w:rsid w:val="007D2AEE"/>
    <w:rsid w:val="007D3B33"/>
    <w:rsid w:val="007D44F8"/>
    <w:rsid w:val="007D5865"/>
    <w:rsid w:val="007D64DE"/>
    <w:rsid w:val="007E0EEE"/>
    <w:rsid w:val="007E4B4B"/>
    <w:rsid w:val="007E4DE7"/>
    <w:rsid w:val="007E6CDA"/>
    <w:rsid w:val="007F1797"/>
    <w:rsid w:val="007F3649"/>
    <w:rsid w:val="007F38DD"/>
    <w:rsid w:val="007F3E71"/>
    <w:rsid w:val="007F5332"/>
    <w:rsid w:val="007F5368"/>
    <w:rsid w:val="007F5722"/>
    <w:rsid w:val="007F686A"/>
    <w:rsid w:val="00800B2E"/>
    <w:rsid w:val="008015CD"/>
    <w:rsid w:val="0080223C"/>
    <w:rsid w:val="008025D9"/>
    <w:rsid w:val="0080325C"/>
    <w:rsid w:val="00805A09"/>
    <w:rsid w:val="00807FD8"/>
    <w:rsid w:val="00810ED3"/>
    <w:rsid w:val="008129C5"/>
    <w:rsid w:val="00812F52"/>
    <w:rsid w:val="00815E39"/>
    <w:rsid w:val="0081689A"/>
    <w:rsid w:val="00816E14"/>
    <w:rsid w:val="00820450"/>
    <w:rsid w:val="00826DB3"/>
    <w:rsid w:val="008273A7"/>
    <w:rsid w:val="00827671"/>
    <w:rsid w:val="00827CBB"/>
    <w:rsid w:val="00831D7B"/>
    <w:rsid w:val="00834094"/>
    <w:rsid w:val="008352A0"/>
    <w:rsid w:val="008359D8"/>
    <w:rsid w:val="00836082"/>
    <w:rsid w:val="0083625F"/>
    <w:rsid w:val="00837A4E"/>
    <w:rsid w:val="0084432F"/>
    <w:rsid w:val="00844A31"/>
    <w:rsid w:val="00845F5E"/>
    <w:rsid w:val="0084628D"/>
    <w:rsid w:val="00850192"/>
    <w:rsid w:val="00851E33"/>
    <w:rsid w:val="00852797"/>
    <w:rsid w:val="00853294"/>
    <w:rsid w:val="008539E0"/>
    <w:rsid w:val="008560B1"/>
    <w:rsid w:val="008579AE"/>
    <w:rsid w:val="00857A40"/>
    <w:rsid w:val="008611B4"/>
    <w:rsid w:val="008615AE"/>
    <w:rsid w:val="00862C31"/>
    <w:rsid w:val="00862D62"/>
    <w:rsid w:val="00862DD9"/>
    <w:rsid w:val="008639B4"/>
    <w:rsid w:val="008647D5"/>
    <w:rsid w:val="00864EC7"/>
    <w:rsid w:val="00866892"/>
    <w:rsid w:val="00866EDC"/>
    <w:rsid w:val="008704B5"/>
    <w:rsid w:val="00870701"/>
    <w:rsid w:val="00872861"/>
    <w:rsid w:val="0087325E"/>
    <w:rsid w:val="00873723"/>
    <w:rsid w:val="008743B5"/>
    <w:rsid w:val="00875C9D"/>
    <w:rsid w:val="0087630A"/>
    <w:rsid w:val="008800E1"/>
    <w:rsid w:val="00883ACA"/>
    <w:rsid w:val="008841D7"/>
    <w:rsid w:val="00887324"/>
    <w:rsid w:val="00891B5E"/>
    <w:rsid w:val="0089204D"/>
    <w:rsid w:val="0089257F"/>
    <w:rsid w:val="00893E23"/>
    <w:rsid w:val="008940A7"/>
    <w:rsid w:val="0089412B"/>
    <w:rsid w:val="00895425"/>
    <w:rsid w:val="00897236"/>
    <w:rsid w:val="008A0038"/>
    <w:rsid w:val="008A0E55"/>
    <w:rsid w:val="008A24EE"/>
    <w:rsid w:val="008A2DDD"/>
    <w:rsid w:val="008A2FF2"/>
    <w:rsid w:val="008A3F55"/>
    <w:rsid w:val="008A53A3"/>
    <w:rsid w:val="008A6771"/>
    <w:rsid w:val="008A712F"/>
    <w:rsid w:val="008B0FF3"/>
    <w:rsid w:val="008B10C9"/>
    <w:rsid w:val="008B31C3"/>
    <w:rsid w:val="008B3A5C"/>
    <w:rsid w:val="008B3F9F"/>
    <w:rsid w:val="008B6402"/>
    <w:rsid w:val="008B6E0D"/>
    <w:rsid w:val="008B7286"/>
    <w:rsid w:val="008C0AE0"/>
    <w:rsid w:val="008C0EA6"/>
    <w:rsid w:val="008C1340"/>
    <w:rsid w:val="008C179C"/>
    <w:rsid w:val="008C1AD1"/>
    <w:rsid w:val="008C23B1"/>
    <w:rsid w:val="008C3FAD"/>
    <w:rsid w:val="008C4AEB"/>
    <w:rsid w:val="008C5130"/>
    <w:rsid w:val="008C532E"/>
    <w:rsid w:val="008C541C"/>
    <w:rsid w:val="008C5BC7"/>
    <w:rsid w:val="008C7077"/>
    <w:rsid w:val="008C738A"/>
    <w:rsid w:val="008C7564"/>
    <w:rsid w:val="008D1910"/>
    <w:rsid w:val="008D19C1"/>
    <w:rsid w:val="008D2B0D"/>
    <w:rsid w:val="008D3385"/>
    <w:rsid w:val="008D3546"/>
    <w:rsid w:val="008D3B66"/>
    <w:rsid w:val="008D46A8"/>
    <w:rsid w:val="008D523C"/>
    <w:rsid w:val="008D5354"/>
    <w:rsid w:val="008D6E70"/>
    <w:rsid w:val="008D708A"/>
    <w:rsid w:val="008D77EE"/>
    <w:rsid w:val="008E1279"/>
    <w:rsid w:val="008E130E"/>
    <w:rsid w:val="008E1F42"/>
    <w:rsid w:val="008E2ABD"/>
    <w:rsid w:val="008E3E0E"/>
    <w:rsid w:val="008E4E58"/>
    <w:rsid w:val="008E4E92"/>
    <w:rsid w:val="008E5292"/>
    <w:rsid w:val="008E6432"/>
    <w:rsid w:val="008E6F23"/>
    <w:rsid w:val="008F0407"/>
    <w:rsid w:val="008F17AC"/>
    <w:rsid w:val="008F5BF2"/>
    <w:rsid w:val="008F7EEE"/>
    <w:rsid w:val="0090047B"/>
    <w:rsid w:val="00901515"/>
    <w:rsid w:val="00901AFC"/>
    <w:rsid w:val="00901F47"/>
    <w:rsid w:val="0090322C"/>
    <w:rsid w:val="009033D3"/>
    <w:rsid w:val="00903E2B"/>
    <w:rsid w:val="0090447D"/>
    <w:rsid w:val="00905DFF"/>
    <w:rsid w:val="009066CF"/>
    <w:rsid w:val="00907D8A"/>
    <w:rsid w:val="00910749"/>
    <w:rsid w:val="00911907"/>
    <w:rsid w:val="0091331A"/>
    <w:rsid w:val="00916286"/>
    <w:rsid w:val="00916CD4"/>
    <w:rsid w:val="0091724C"/>
    <w:rsid w:val="00917BB9"/>
    <w:rsid w:val="00921D70"/>
    <w:rsid w:val="0092291F"/>
    <w:rsid w:val="00923071"/>
    <w:rsid w:val="00923E7D"/>
    <w:rsid w:val="00924C44"/>
    <w:rsid w:val="009258D7"/>
    <w:rsid w:val="00926C2F"/>
    <w:rsid w:val="009272EF"/>
    <w:rsid w:val="00927ADC"/>
    <w:rsid w:val="00930016"/>
    <w:rsid w:val="00930FE0"/>
    <w:rsid w:val="00931722"/>
    <w:rsid w:val="00931D57"/>
    <w:rsid w:val="009321B7"/>
    <w:rsid w:val="009327EB"/>
    <w:rsid w:val="00935BD2"/>
    <w:rsid w:val="00935E12"/>
    <w:rsid w:val="00936C40"/>
    <w:rsid w:val="0094216E"/>
    <w:rsid w:val="009424ED"/>
    <w:rsid w:val="00943270"/>
    <w:rsid w:val="00944D9B"/>
    <w:rsid w:val="00947D50"/>
    <w:rsid w:val="00951267"/>
    <w:rsid w:val="00951B5D"/>
    <w:rsid w:val="00952796"/>
    <w:rsid w:val="0095419A"/>
    <w:rsid w:val="009565BD"/>
    <w:rsid w:val="0096289F"/>
    <w:rsid w:val="009633CB"/>
    <w:rsid w:val="009638B2"/>
    <w:rsid w:val="0096464F"/>
    <w:rsid w:val="00965577"/>
    <w:rsid w:val="00965BA7"/>
    <w:rsid w:val="00965E90"/>
    <w:rsid w:val="00965F3C"/>
    <w:rsid w:val="00966A1B"/>
    <w:rsid w:val="00967523"/>
    <w:rsid w:val="00970403"/>
    <w:rsid w:val="00970D3A"/>
    <w:rsid w:val="009711EB"/>
    <w:rsid w:val="00971B47"/>
    <w:rsid w:val="0097415A"/>
    <w:rsid w:val="0097605C"/>
    <w:rsid w:val="009762DC"/>
    <w:rsid w:val="00976BEC"/>
    <w:rsid w:val="00981BE9"/>
    <w:rsid w:val="00982655"/>
    <w:rsid w:val="009866B0"/>
    <w:rsid w:val="009911A5"/>
    <w:rsid w:val="00991328"/>
    <w:rsid w:val="009915B5"/>
    <w:rsid w:val="009925C2"/>
    <w:rsid w:val="009926AE"/>
    <w:rsid w:val="00992B80"/>
    <w:rsid w:val="009932E0"/>
    <w:rsid w:val="00994069"/>
    <w:rsid w:val="0099523A"/>
    <w:rsid w:val="00995827"/>
    <w:rsid w:val="009960A0"/>
    <w:rsid w:val="009961CF"/>
    <w:rsid w:val="00996383"/>
    <w:rsid w:val="00996411"/>
    <w:rsid w:val="00996A33"/>
    <w:rsid w:val="009979FC"/>
    <w:rsid w:val="00997D8D"/>
    <w:rsid w:val="009A13F7"/>
    <w:rsid w:val="009A67C9"/>
    <w:rsid w:val="009A7FC2"/>
    <w:rsid w:val="009B13C6"/>
    <w:rsid w:val="009B216D"/>
    <w:rsid w:val="009B2302"/>
    <w:rsid w:val="009B596A"/>
    <w:rsid w:val="009B5A62"/>
    <w:rsid w:val="009B6B77"/>
    <w:rsid w:val="009C0071"/>
    <w:rsid w:val="009C1DA5"/>
    <w:rsid w:val="009C3388"/>
    <w:rsid w:val="009C3B36"/>
    <w:rsid w:val="009C3C81"/>
    <w:rsid w:val="009C3CC4"/>
    <w:rsid w:val="009C59F2"/>
    <w:rsid w:val="009C6793"/>
    <w:rsid w:val="009C6D2B"/>
    <w:rsid w:val="009C7D76"/>
    <w:rsid w:val="009D119D"/>
    <w:rsid w:val="009D1305"/>
    <w:rsid w:val="009D1EC1"/>
    <w:rsid w:val="009D2BB3"/>
    <w:rsid w:val="009D39DB"/>
    <w:rsid w:val="009D4362"/>
    <w:rsid w:val="009D4536"/>
    <w:rsid w:val="009D49F1"/>
    <w:rsid w:val="009D7A2A"/>
    <w:rsid w:val="009D7E69"/>
    <w:rsid w:val="009E05AB"/>
    <w:rsid w:val="009E267B"/>
    <w:rsid w:val="009E2C2B"/>
    <w:rsid w:val="009E321B"/>
    <w:rsid w:val="009E32F4"/>
    <w:rsid w:val="009E4061"/>
    <w:rsid w:val="009E4D9B"/>
    <w:rsid w:val="009E5907"/>
    <w:rsid w:val="009E59B7"/>
    <w:rsid w:val="009F0028"/>
    <w:rsid w:val="009F0649"/>
    <w:rsid w:val="009F0765"/>
    <w:rsid w:val="009F0B10"/>
    <w:rsid w:val="009F24A5"/>
    <w:rsid w:val="009F5B5C"/>
    <w:rsid w:val="009F5D4C"/>
    <w:rsid w:val="009F5EFF"/>
    <w:rsid w:val="009F6862"/>
    <w:rsid w:val="009F7AB3"/>
    <w:rsid w:val="009F7BB7"/>
    <w:rsid w:val="00A00BB6"/>
    <w:rsid w:val="00A01BAF"/>
    <w:rsid w:val="00A0311F"/>
    <w:rsid w:val="00A060AC"/>
    <w:rsid w:val="00A079E1"/>
    <w:rsid w:val="00A101EA"/>
    <w:rsid w:val="00A11B8A"/>
    <w:rsid w:val="00A11FC2"/>
    <w:rsid w:val="00A1441B"/>
    <w:rsid w:val="00A168F9"/>
    <w:rsid w:val="00A1776E"/>
    <w:rsid w:val="00A178B9"/>
    <w:rsid w:val="00A17FC0"/>
    <w:rsid w:val="00A2074D"/>
    <w:rsid w:val="00A21A6A"/>
    <w:rsid w:val="00A229C7"/>
    <w:rsid w:val="00A2370E"/>
    <w:rsid w:val="00A24328"/>
    <w:rsid w:val="00A24AAC"/>
    <w:rsid w:val="00A26E09"/>
    <w:rsid w:val="00A27A67"/>
    <w:rsid w:val="00A27D3C"/>
    <w:rsid w:val="00A27D97"/>
    <w:rsid w:val="00A30D04"/>
    <w:rsid w:val="00A31B1D"/>
    <w:rsid w:val="00A332BC"/>
    <w:rsid w:val="00A35D1D"/>
    <w:rsid w:val="00A400D3"/>
    <w:rsid w:val="00A41428"/>
    <w:rsid w:val="00A41AC3"/>
    <w:rsid w:val="00A41E58"/>
    <w:rsid w:val="00A45F50"/>
    <w:rsid w:val="00A47452"/>
    <w:rsid w:val="00A51424"/>
    <w:rsid w:val="00A51F42"/>
    <w:rsid w:val="00A535A0"/>
    <w:rsid w:val="00A535DF"/>
    <w:rsid w:val="00A54603"/>
    <w:rsid w:val="00A557D6"/>
    <w:rsid w:val="00A55C2B"/>
    <w:rsid w:val="00A56388"/>
    <w:rsid w:val="00A5686E"/>
    <w:rsid w:val="00A616F5"/>
    <w:rsid w:val="00A625AF"/>
    <w:rsid w:val="00A64691"/>
    <w:rsid w:val="00A64998"/>
    <w:rsid w:val="00A65DEB"/>
    <w:rsid w:val="00A67C20"/>
    <w:rsid w:val="00A7154E"/>
    <w:rsid w:val="00A73709"/>
    <w:rsid w:val="00A7476F"/>
    <w:rsid w:val="00A75915"/>
    <w:rsid w:val="00A761BF"/>
    <w:rsid w:val="00A80D14"/>
    <w:rsid w:val="00A81B54"/>
    <w:rsid w:val="00A8303A"/>
    <w:rsid w:val="00A8432F"/>
    <w:rsid w:val="00A85FC7"/>
    <w:rsid w:val="00A867C1"/>
    <w:rsid w:val="00A90F3D"/>
    <w:rsid w:val="00A914A7"/>
    <w:rsid w:val="00A9291A"/>
    <w:rsid w:val="00A92D8D"/>
    <w:rsid w:val="00A93AEB"/>
    <w:rsid w:val="00A9470E"/>
    <w:rsid w:val="00A953EC"/>
    <w:rsid w:val="00A95AB1"/>
    <w:rsid w:val="00A9728B"/>
    <w:rsid w:val="00A974A5"/>
    <w:rsid w:val="00A978BE"/>
    <w:rsid w:val="00AA01E0"/>
    <w:rsid w:val="00AA551A"/>
    <w:rsid w:val="00AA6C52"/>
    <w:rsid w:val="00AA6FE5"/>
    <w:rsid w:val="00AB034D"/>
    <w:rsid w:val="00AB08C3"/>
    <w:rsid w:val="00AB08CE"/>
    <w:rsid w:val="00AB169E"/>
    <w:rsid w:val="00AB1A19"/>
    <w:rsid w:val="00AB4D9C"/>
    <w:rsid w:val="00AB5027"/>
    <w:rsid w:val="00AB6879"/>
    <w:rsid w:val="00AB792E"/>
    <w:rsid w:val="00AC32E7"/>
    <w:rsid w:val="00AC46A9"/>
    <w:rsid w:val="00AC64D3"/>
    <w:rsid w:val="00AD0990"/>
    <w:rsid w:val="00AD22A6"/>
    <w:rsid w:val="00AD255A"/>
    <w:rsid w:val="00AD3044"/>
    <w:rsid w:val="00AD3647"/>
    <w:rsid w:val="00AD405D"/>
    <w:rsid w:val="00AD419D"/>
    <w:rsid w:val="00AD4B84"/>
    <w:rsid w:val="00AD59E9"/>
    <w:rsid w:val="00AD5DBF"/>
    <w:rsid w:val="00AD669B"/>
    <w:rsid w:val="00AD6791"/>
    <w:rsid w:val="00AD6959"/>
    <w:rsid w:val="00AD6B95"/>
    <w:rsid w:val="00AD6CC5"/>
    <w:rsid w:val="00AE1348"/>
    <w:rsid w:val="00AE203B"/>
    <w:rsid w:val="00AE4963"/>
    <w:rsid w:val="00AE4E03"/>
    <w:rsid w:val="00AE5FC8"/>
    <w:rsid w:val="00AE76FE"/>
    <w:rsid w:val="00AF173C"/>
    <w:rsid w:val="00AF2D2B"/>
    <w:rsid w:val="00AF35C9"/>
    <w:rsid w:val="00AF4A46"/>
    <w:rsid w:val="00AF4C7D"/>
    <w:rsid w:val="00AF55DA"/>
    <w:rsid w:val="00AF5FC0"/>
    <w:rsid w:val="00AF69EF"/>
    <w:rsid w:val="00AF6CD4"/>
    <w:rsid w:val="00AF7358"/>
    <w:rsid w:val="00AF74EA"/>
    <w:rsid w:val="00B0091C"/>
    <w:rsid w:val="00B01783"/>
    <w:rsid w:val="00B01EEB"/>
    <w:rsid w:val="00B02976"/>
    <w:rsid w:val="00B0452B"/>
    <w:rsid w:val="00B0472F"/>
    <w:rsid w:val="00B1015A"/>
    <w:rsid w:val="00B12CBA"/>
    <w:rsid w:val="00B13CBF"/>
    <w:rsid w:val="00B14D2C"/>
    <w:rsid w:val="00B166CC"/>
    <w:rsid w:val="00B20588"/>
    <w:rsid w:val="00B2304B"/>
    <w:rsid w:val="00B23B7D"/>
    <w:rsid w:val="00B23BA9"/>
    <w:rsid w:val="00B2415E"/>
    <w:rsid w:val="00B24389"/>
    <w:rsid w:val="00B261CD"/>
    <w:rsid w:val="00B27164"/>
    <w:rsid w:val="00B3019B"/>
    <w:rsid w:val="00B31A48"/>
    <w:rsid w:val="00B322FD"/>
    <w:rsid w:val="00B3366E"/>
    <w:rsid w:val="00B34813"/>
    <w:rsid w:val="00B34A91"/>
    <w:rsid w:val="00B35A3E"/>
    <w:rsid w:val="00B36143"/>
    <w:rsid w:val="00B36DFA"/>
    <w:rsid w:val="00B371AB"/>
    <w:rsid w:val="00B404AF"/>
    <w:rsid w:val="00B416B3"/>
    <w:rsid w:val="00B4543B"/>
    <w:rsid w:val="00B46B8A"/>
    <w:rsid w:val="00B47180"/>
    <w:rsid w:val="00B47E5B"/>
    <w:rsid w:val="00B50317"/>
    <w:rsid w:val="00B50EEF"/>
    <w:rsid w:val="00B51445"/>
    <w:rsid w:val="00B5231C"/>
    <w:rsid w:val="00B52386"/>
    <w:rsid w:val="00B52A2D"/>
    <w:rsid w:val="00B53B57"/>
    <w:rsid w:val="00B56124"/>
    <w:rsid w:val="00B5675E"/>
    <w:rsid w:val="00B62235"/>
    <w:rsid w:val="00B63FC0"/>
    <w:rsid w:val="00B654AA"/>
    <w:rsid w:val="00B70DAC"/>
    <w:rsid w:val="00B72FB0"/>
    <w:rsid w:val="00B7370A"/>
    <w:rsid w:val="00B73B34"/>
    <w:rsid w:val="00B753AA"/>
    <w:rsid w:val="00B80737"/>
    <w:rsid w:val="00B81444"/>
    <w:rsid w:val="00B81AEE"/>
    <w:rsid w:val="00B826E8"/>
    <w:rsid w:val="00B82BC4"/>
    <w:rsid w:val="00B82DB2"/>
    <w:rsid w:val="00B82F08"/>
    <w:rsid w:val="00B86010"/>
    <w:rsid w:val="00B87D2A"/>
    <w:rsid w:val="00B9032A"/>
    <w:rsid w:val="00B91438"/>
    <w:rsid w:val="00B93323"/>
    <w:rsid w:val="00B93F6D"/>
    <w:rsid w:val="00B9556F"/>
    <w:rsid w:val="00B964C0"/>
    <w:rsid w:val="00B97623"/>
    <w:rsid w:val="00BA0172"/>
    <w:rsid w:val="00BA039A"/>
    <w:rsid w:val="00BA23FF"/>
    <w:rsid w:val="00BA25E2"/>
    <w:rsid w:val="00BA2802"/>
    <w:rsid w:val="00BA6B86"/>
    <w:rsid w:val="00BA7347"/>
    <w:rsid w:val="00BA7C5C"/>
    <w:rsid w:val="00BA7FA3"/>
    <w:rsid w:val="00BB0FB9"/>
    <w:rsid w:val="00BB120C"/>
    <w:rsid w:val="00BB207D"/>
    <w:rsid w:val="00BB35FA"/>
    <w:rsid w:val="00BB3A13"/>
    <w:rsid w:val="00BB4475"/>
    <w:rsid w:val="00BB53D0"/>
    <w:rsid w:val="00BC0403"/>
    <w:rsid w:val="00BC044C"/>
    <w:rsid w:val="00BC1B41"/>
    <w:rsid w:val="00BC2036"/>
    <w:rsid w:val="00BC3352"/>
    <w:rsid w:val="00BC5CE4"/>
    <w:rsid w:val="00BC6169"/>
    <w:rsid w:val="00BC6F4D"/>
    <w:rsid w:val="00BD02B5"/>
    <w:rsid w:val="00BD0892"/>
    <w:rsid w:val="00BD178C"/>
    <w:rsid w:val="00BD237B"/>
    <w:rsid w:val="00BD4AED"/>
    <w:rsid w:val="00BD4F6B"/>
    <w:rsid w:val="00BD567A"/>
    <w:rsid w:val="00BD7B64"/>
    <w:rsid w:val="00BE1D50"/>
    <w:rsid w:val="00BE3004"/>
    <w:rsid w:val="00BE3FC6"/>
    <w:rsid w:val="00BE4E67"/>
    <w:rsid w:val="00BE5FC9"/>
    <w:rsid w:val="00BE6A7B"/>
    <w:rsid w:val="00BF0287"/>
    <w:rsid w:val="00BF060B"/>
    <w:rsid w:val="00BF107C"/>
    <w:rsid w:val="00BF19FF"/>
    <w:rsid w:val="00BF2218"/>
    <w:rsid w:val="00BF22B6"/>
    <w:rsid w:val="00BF32C8"/>
    <w:rsid w:val="00BF3B34"/>
    <w:rsid w:val="00BF3D3B"/>
    <w:rsid w:val="00BF41FA"/>
    <w:rsid w:val="00BF45AB"/>
    <w:rsid w:val="00BF7293"/>
    <w:rsid w:val="00C01662"/>
    <w:rsid w:val="00C01BDB"/>
    <w:rsid w:val="00C03B14"/>
    <w:rsid w:val="00C03D2F"/>
    <w:rsid w:val="00C04E01"/>
    <w:rsid w:val="00C05169"/>
    <w:rsid w:val="00C06ECA"/>
    <w:rsid w:val="00C07E69"/>
    <w:rsid w:val="00C1063C"/>
    <w:rsid w:val="00C148C5"/>
    <w:rsid w:val="00C151D0"/>
    <w:rsid w:val="00C15208"/>
    <w:rsid w:val="00C15C53"/>
    <w:rsid w:val="00C16169"/>
    <w:rsid w:val="00C16252"/>
    <w:rsid w:val="00C17540"/>
    <w:rsid w:val="00C1762A"/>
    <w:rsid w:val="00C23C5C"/>
    <w:rsid w:val="00C27B57"/>
    <w:rsid w:val="00C31B82"/>
    <w:rsid w:val="00C349FD"/>
    <w:rsid w:val="00C35632"/>
    <w:rsid w:val="00C35747"/>
    <w:rsid w:val="00C3628D"/>
    <w:rsid w:val="00C3695C"/>
    <w:rsid w:val="00C36CD7"/>
    <w:rsid w:val="00C37038"/>
    <w:rsid w:val="00C37DDD"/>
    <w:rsid w:val="00C40A0F"/>
    <w:rsid w:val="00C41D35"/>
    <w:rsid w:val="00C42C0D"/>
    <w:rsid w:val="00C448F5"/>
    <w:rsid w:val="00C45EA1"/>
    <w:rsid w:val="00C46235"/>
    <w:rsid w:val="00C47FF4"/>
    <w:rsid w:val="00C5030D"/>
    <w:rsid w:val="00C51963"/>
    <w:rsid w:val="00C528A1"/>
    <w:rsid w:val="00C52E5B"/>
    <w:rsid w:val="00C52F31"/>
    <w:rsid w:val="00C57B15"/>
    <w:rsid w:val="00C6114A"/>
    <w:rsid w:val="00C64595"/>
    <w:rsid w:val="00C649B0"/>
    <w:rsid w:val="00C64ED7"/>
    <w:rsid w:val="00C707C2"/>
    <w:rsid w:val="00C71C2C"/>
    <w:rsid w:val="00C73C1C"/>
    <w:rsid w:val="00C74529"/>
    <w:rsid w:val="00C76FD6"/>
    <w:rsid w:val="00C776F4"/>
    <w:rsid w:val="00C8028E"/>
    <w:rsid w:val="00C80392"/>
    <w:rsid w:val="00C80594"/>
    <w:rsid w:val="00C82537"/>
    <w:rsid w:val="00C831D9"/>
    <w:rsid w:val="00C84907"/>
    <w:rsid w:val="00C852B9"/>
    <w:rsid w:val="00C858A4"/>
    <w:rsid w:val="00C869E6"/>
    <w:rsid w:val="00C86C5B"/>
    <w:rsid w:val="00C9021A"/>
    <w:rsid w:val="00C90E3B"/>
    <w:rsid w:val="00C91223"/>
    <w:rsid w:val="00C9148D"/>
    <w:rsid w:val="00C91577"/>
    <w:rsid w:val="00C915C6"/>
    <w:rsid w:val="00C91780"/>
    <w:rsid w:val="00C91B41"/>
    <w:rsid w:val="00C93009"/>
    <w:rsid w:val="00C94D30"/>
    <w:rsid w:val="00C971F6"/>
    <w:rsid w:val="00C9744B"/>
    <w:rsid w:val="00C97C92"/>
    <w:rsid w:val="00CA05A4"/>
    <w:rsid w:val="00CA177C"/>
    <w:rsid w:val="00CA1E14"/>
    <w:rsid w:val="00CA52A0"/>
    <w:rsid w:val="00CA5812"/>
    <w:rsid w:val="00CA5983"/>
    <w:rsid w:val="00CA5CDF"/>
    <w:rsid w:val="00CA6613"/>
    <w:rsid w:val="00CA669A"/>
    <w:rsid w:val="00CA7AC6"/>
    <w:rsid w:val="00CA7EFF"/>
    <w:rsid w:val="00CB1355"/>
    <w:rsid w:val="00CB4B4A"/>
    <w:rsid w:val="00CB52AB"/>
    <w:rsid w:val="00CB71EC"/>
    <w:rsid w:val="00CC0B81"/>
    <w:rsid w:val="00CC2D30"/>
    <w:rsid w:val="00CC39A8"/>
    <w:rsid w:val="00CC593F"/>
    <w:rsid w:val="00CC67B4"/>
    <w:rsid w:val="00CD0F9F"/>
    <w:rsid w:val="00CD3B04"/>
    <w:rsid w:val="00CD3DF4"/>
    <w:rsid w:val="00CD6FEE"/>
    <w:rsid w:val="00CE0024"/>
    <w:rsid w:val="00CE0F5B"/>
    <w:rsid w:val="00CE168E"/>
    <w:rsid w:val="00CE3D93"/>
    <w:rsid w:val="00CE4B08"/>
    <w:rsid w:val="00CE5A92"/>
    <w:rsid w:val="00CE7751"/>
    <w:rsid w:val="00CF0068"/>
    <w:rsid w:val="00CF181E"/>
    <w:rsid w:val="00CF19C7"/>
    <w:rsid w:val="00CF2051"/>
    <w:rsid w:val="00CF286D"/>
    <w:rsid w:val="00CF60ED"/>
    <w:rsid w:val="00CF7C51"/>
    <w:rsid w:val="00D01929"/>
    <w:rsid w:val="00D01D7F"/>
    <w:rsid w:val="00D026B5"/>
    <w:rsid w:val="00D03F3E"/>
    <w:rsid w:val="00D041AE"/>
    <w:rsid w:val="00D04597"/>
    <w:rsid w:val="00D06249"/>
    <w:rsid w:val="00D06428"/>
    <w:rsid w:val="00D070B4"/>
    <w:rsid w:val="00D10006"/>
    <w:rsid w:val="00D106AF"/>
    <w:rsid w:val="00D10F3A"/>
    <w:rsid w:val="00D1100D"/>
    <w:rsid w:val="00D113AD"/>
    <w:rsid w:val="00D11654"/>
    <w:rsid w:val="00D12ED6"/>
    <w:rsid w:val="00D13D2B"/>
    <w:rsid w:val="00D14749"/>
    <w:rsid w:val="00D155D4"/>
    <w:rsid w:val="00D15DAE"/>
    <w:rsid w:val="00D161B5"/>
    <w:rsid w:val="00D16225"/>
    <w:rsid w:val="00D173DA"/>
    <w:rsid w:val="00D174F3"/>
    <w:rsid w:val="00D1782C"/>
    <w:rsid w:val="00D20720"/>
    <w:rsid w:val="00D207D1"/>
    <w:rsid w:val="00D21720"/>
    <w:rsid w:val="00D21987"/>
    <w:rsid w:val="00D226CF"/>
    <w:rsid w:val="00D231F1"/>
    <w:rsid w:val="00D2487F"/>
    <w:rsid w:val="00D2611A"/>
    <w:rsid w:val="00D27E39"/>
    <w:rsid w:val="00D27FC4"/>
    <w:rsid w:val="00D31474"/>
    <w:rsid w:val="00D33D5B"/>
    <w:rsid w:val="00D34A3B"/>
    <w:rsid w:val="00D34AE5"/>
    <w:rsid w:val="00D34B74"/>
    <w:rsid w:val="00D34D98"/>
    <w:rsid w:val="00D37206"/>
    <w:rsid w:val="00D37AE7"/>
    <w:rsid w:val="00D425C2"/>
    <w:rsid w:val="00D4397F"/>
    <w:rsid w:val="00D451BF"/>
    <w:rsid w:val="00D456BD"/>
    <w:rsid w:val="00D46CA8"/>
    <w:rsid w:val="00D52DDC"/>
    <w:rsid w:val="00D539D1"/>
    <w:rsid w:val="00D549EA"/>
    <w:rsid w:val="00D55735"/>
    <w:rsid w:val="00D56DAF"/>
    <w:rsid w:val="00D607DC"/>
    <w:rsid w:val="00D609E9"/>
    <w:rsid w:val="00D60D9E"/>
    <w:rsid w:val="00D6121A"/>
    <w:rsid w:val="00D6168F"/>
    <w:rsid w:val="00D61EE7"/>
    <w:rsid w:val="00D643C7"/>
    <w:rsid w:val="00D665C4"/>
    <w:rsid w:val="00D67EC4"/>
    <w:rsid w:val="00D70677"/>
    <w:rsid w:val="00D708D9"/>
    <w:rsid w:val="00D72C2D"/>
    <w:rsid w:val="00D73551"/>
    <w:rsid w:val="00D73D41"/>
    <w:rsid w:val="00D775BA"/>
    <w:rsid w:val="00D813F7"/>
    <w:rsid w:val="00D817A2"/>
    <w:rsid w:val="00D826A5"/>
    <w:rsid w:val="00D83DD0"/>
    <w:rsid w:val="00D83E27"/>
    <w:rsid w:val="00D84D6F"/>
    <w:rsid w:val="00D86275"/>
    <w:rsid w:val="00D8676A"/>
    <w:rsid w:val="00D874A3"/>
    <w:rsid w:val="00D90A78"/>
    <w:rsid w:val="00D90A7B"/>
    <w:rsid w:val="00D91FC9"/>
    <w:rsid w:val="00D92359"/>
    <w:rsid w:val="00D9326C"/>
    <w:rsid w:val="00D934AA"/>
    <w:rsid w:val="00D93673"/>
    <w:rsid w:val="00D93ADE"/>
    <w:rsid w:val="00D94794"/>
    <w:rsid w:val="00D965A5"/>
    <w:rsid w:val="00D978D0"/>
    <w:rsid w:val="00DA429D"/>
    <w:rsid w:val="00DA49EB"/>
    <w:rsid w:val="00DA63B8"/>
    <w:rsid w:val="00DA64CB"/>
    <w:rsid w:val="00DB1639"/>
    <w:rsid w:val="00DB1F50"/>
    <w:rsid w:val="00DB296E"/>
    <w:rsid w:val="00DB2EE3"/>
    <w:rsid w:val="00DB39A9"/>
    <w:rsid w:val="00DB5BFF"/>
    <w:rsid w:val="00DB68D0"/>
    <w:rsid w:val="00DB69B1"/>
    <w:rsid w:val="00DB6E85"/>
    <w:rsid w:val="00DB73E8"/>
    <w:rsid w:val="00DB7D17"/>
    <w:rsid w:val="00DB7DFB"/>
    <w:rsid w:val="00DC0B79"/>
    <w:rsid w:val="00DC15B0"/>
    <w:rsid w:val="00DC3873"/>
    <w:rsid w:val="00DC44DC"/>
    <w:rsid w:val="00DC6039"/>
    <w:rsid w:val="00DC6DAB"/>
    <w:rsid w:val="00DC7B5E"/>
    <w:rsid w:val="00DD03EA"/>
    <w:rsid w:val="00DD042C"/>
    <w:rsid w:val="00DD1B2F"/>
    <w:rsid w:val="00DD2F77"/>
    <w:rsid w:val="00DD3751"/>
    <w:rsid w:val="00DD421E"/>
    <w:rsid w:val="00DD4A79"/>
    <w:rsid w:val="00DD4E4D"/>
    <w:rsid w:val="00DD7D3B"/>
    <w:rsid w:val="00DE1857"/>
    <w:rsid w:val="00DE2288"/>
    <w:rsid w:val="00DE4EF5"/>
    <w:rsid w:val="00DE5392"/>
    <w:rsid w:val="00DF0F2A"/>
    <w:rsid w:val="00DF142A"/>
    <w:rsid w:val="00DF2385"/>
    <w:rsid w:val="00DF2488"/>
    <w:rsid w:val="00DF483D"/>
    <w:rsid w:val="00DF5791"/>
    <w:rsid w:val="00DF5C4E"/>
    <w:rsid w:val="00DF7360"/>
    <w:rsid w:val="00DF7E01"/>
    <w:rsid w:val="00E010F6"/>
    <w:rsid w:val="00E0261D"/>
    <w:rsid w:val="00E04C03"/>
    <w:rsid w:val="00E05351"/>
    <w:rsid w:val="00E053FC"/>
    <w:rsid w:val="00E05A94"/>
    <w:rsid w:val="00E0624C"/>
    <w:rsid w:val="00E07C98"/>
    <w:rsid w:val="00E10493"/>
    <w:rsid w:val="00E11D46"/>
    <w:rsid w:val="00E12CC8"/>
    <w:rsid w:val="00E1380D"/>
    <w:rsid w:val="00E13C01"/>
    <w:rsid w:val="00E13D50"/>
    <w:rsid w:val="00E14287"/>
    <w:rsid w:val="00E153F2"/>
    <w:rsid w:val="00E1542B"/>
    <w:rsid w:val="00E16EB5"/>
    <w:rsid w:val="00E1733B"/>
    <w:rsid w:val="00E1758A"/>
    <w:rsid w:val="00E20D34"/>
    <w:rsid w:val="00E21069"/>
    <w:rsid w:val="00E22046"/>
    <w:rsid w:val="00E22DD5"/>
    <w:rsid w:val="00E251F1"/>
    <w:rsid w:val="00E25354"/>
    <w:rsid w:val="00E2576B"/>
    <w:rsid w:val="00E27B52"/>
    <w:rsid w:val="00E35969"/>
    <w:rsid w:val="00E35F49"/>
    <w:rsid w:val="00E365FA"/>
    <w:rsid w:val="00E3772C"/>
    <w:rsid w:val="00E37C6F"/>
    <w:rsid w:val="00E41825"/>
    <w:rsid w:val="00E41EB1"/>
    <w:rsid w:val="00E41F22"/>
    <w:rsid w:val="00E42B7D"/>
    <w:rsid w:val="00E431AF"/>
    <w:rsid w:val="00E46980"/>
    <w:rsid w:val="00E47C84"/>
    <w:rsid w:val="00E54AB1"/>
    <w:rsid w:val="00E55F0A"/>
    <w:rsid w:val="00E56158"/>
    <w:rsid w:val="00E57EC9"/>
    <w:rsid w:val="00E60537"/>
    <w:rsid w:val="00E62149"/>
    <w:rsid w:val="00E643B3"/>
    <w:rsid w:val="00E65A04"/>
    <w:rsid w:val="00E67A4C"/>
    <w:rsid w:val="00E67B4B"/>
    <w:rsid w:val="00E706DA"/>
    <w:rsid w:val="00E70DF3"/>
    <w:rsid w:val="00E7563C"/>
    <w:rsid w:val="00E761C2"/>
    <w:rsid w:val="00E76DE9"/>
    <w:rsid w:val="00E76FBF"/>
    <w:rsid w:val="00E77338"/>
    <w:rsid w:val="00E77540"/>
    <w:rsid w:val="00E77CFD"/>
    <w:rsid w:val="00E81047"/>
    <w:rsid w:val="00E81979"/>
    <w:rsid w:val="00E81B2E"/>
    <w:rsid w:val="00E82957"/>
    <w:rsid w:val="00E8445E"/>
    <w:rsid w:val="00E85648"/>
    <w:rsid w:val="00E86446"/>
    <w:rsid w:val="00E86F35"/>
    <w:rsid w:val="00E8783F"/>
    <w:rsid w:val="00E87A34"/>
    <w:rsid w:val="00E90831"/>
    <w:rsid w:val="00E910D2"/>
    <w:rsid w:val="00E911C2"/>
    <w:rsid w:val="00E92032"/>
    <w:rsid w:val="00E92826"/>
    <w:rsid w:val="00E939B8"/>
    <w:rsid w:val="00E963C0"/>
    <w:rsid w:val="00E97386"/>
    <w:rsid w:val="00E97DA3"/>
    <w:rsid w:val="00E97E11"/>
    <w:rsid w:val="00EA16C2"/>
    <w:rsid w:val="00EA1C3B"/>
    <w:rsid w:val="00EA2B30"/>
    <w:rsid w:val="00EA2CE4"/>
    <w:rsid w:val="00EA32E8"/>
    <w:rsid w:val="00EA3515"/>
    <w:rsid w:val="00EA4644"/>
    <w:rsid w:val="00EA5971"/>
    <w:rsid w:val="00EA5B95"/>
    <w:rsid w:val="00EB21FD"/>
    <w:rsid w:val="00EB3951"/>
    <w:rsid w:val="00EB45F8"/>
    <w:rsid w:val="00EB5D84"/>
    <w:rsid w:val="00EB5E9E"/>
    <w:rsid w:val="00EB6278"/>
    <w:rsid w:val="00EB78EC"/>
    <w:rsid w:val="00EB7BE9"/>
    <w:rsid w:val="00EC069E"/>
    <w:rsid w:val="00EC12D0"/>
    <w:rsid w:val="00EC2D83"/>
    <w:rsid w:val="00EC373A"/>
    <w:rsid w:val="00EC3F7E"/>
    <w:rsid w:val="00EC5162"/>
    <w:rsid w:val="00EC51E1"/>
    <w:rsid w:val="00ED053D"/>
    <w:rsid w:val="00ED2104"/>
    <w:rsid w:val="00ED2329"/>
    <w:rsid w:val="00ED3260"/>
    <w:rsid w:val="00ED33D1"/>
    <w:rsid w:val="00ED55C3"/>
    <w:rsid w:val="00ED61F6"/>
    <w:rsid w:val="00ED7B6A"/>
    <w:rsid w:val="00EE234E"/>
    <w:rsid w:val="00EE2526"/>
    <w:rsid w:val="00EE2968"/>
    <w:rsid w:val="00EE4191"/>
    <w:rsid w:val="00EE5406"/>
    <w:rsid w:val="00EE58FD"/>
    <w:rsid w:val="00EE5C98"/>
    <w:rsid w:val="00EE623E"/>
    <w:rsid w:val="00EE6EEF"/>
    <w:rsid w:val="00EE7688"/>
    <w:rsid w:val="00EE7F22"/>
    <w:rsid w:val="00EF2876"/>
    <w:rsid w:val="00EF3410"/>
    <w:rsid w:val="00EF3ACB"/>
    <w:rsid w:val="00EF5E88"/>
    <w:rsid w:val="00EF627C"/>
    <w:rsid w:val="00EF6F49"/>
    <w:rsid w:val="00F02779"/>
    <w:rsid w:val="00F03685"/>
    <w:rsid w:val="00F03C95"/>
    <w:rsid w:val="00F045C0"/>
    <w:rsid w:val="00F05D41"/>
    <w:rsid w:val="00F10985"/>
    <w:rsid w:val="00F1142C"/>
    <w:rsid w:val="00F11E91"/>
    <w:rsid w:val="00F12971"/>
    <w:rsid w:val="00F129F5"/>
    <w:rsid w:val="00F13C7F"/>
    <w:rsid w:val="00F14DDA"/>
    <w:rsid w:val="00F15EBD"/>
    <w:rsid w:val="00F16414"/>
    <w:rsid w:val="00F23035"/>
    <w:rsid w:val="00F23064"/>
    <w:rsid w:val="00F26255"/>
    <w:rsid w:val="00F268D5"/>
    <w:rsid w:val="00F275D8"/>
    <w:rsid w:val="00F27CF6"/>
    <w:rsid w:val="00F30962"/>
    <w:rsid w:val="00F309A3"/>
    <w:rsid w:val="00F32D3F"/>
    <w:rsid w:val="00F33031"/>
    <w:rsid w:val="00F34BB0"/>
    <w:rsid w:val="00F358BA"/>
    <w:rsid w:val="00F35B13"/>
    <w:rsid w:val="00F35BF1"/>
    <w:rsid w:val="00F402AB"/>
    <w:rsid w:val="00F40F55"/>
    <w:rsid w:val="00F4375B"/>
    <w:rsid w:val="00F444DE"/>
    <w:rsid w:val="00F456EE"/>
    <w:rsid w:val="00F4706C"/>
    <w:rsid w:val="00F4798C"/>
    <w:rsid w:val="00F507B6"/>
    <w:rsid w:val="00F5166E"/>
    <w:rsid w:val="00F5352D"/>
    <w:rsid w:val="00F5405B"/>
    <w:rsid w:val="00F541E1"/>
    <w:rsid w:val="00F55E1B"/>
    <w:rsid w:val="00F56CC7"/>
    <w:rsid w:val="00F602C8"/>
    <w:rsid w:val="00F60F4A"/>
    <w:rsid w:val="00F620AF"/>
    <w:rsid w:val="00F62248"/>
    <w:rsid w:val="00F623FB"/>
    <w:rsid w:val="00F646DF"/>
    <w:rsid w:val="00F65253"/>
    <w:rsid w:val="00F7215F"/>
    <w:rsid w:val="00F72C96"/>
    <w:rsid w:val="00F73051"/>
    <w:rsid w:val="00F74822"/>
    <w:rsid w:val="00F74869"/>
    <w:rsid w:val="00F74EF0"/>
    <w:rsid w:val="00F7620D"/>
    <w:rsid w:val="00F82450"/>
    <w:rsid w:val="00F8291B"/>
    <w:rsid w:val="00F8352D"/>
    <w:rsid w:val="00F87242"/>
    <w:rsid w:val="00F9059A"/>
    <w:rsid w:val="00F91008"/>
    <w:rsid w:val="00F92112"/>
    <w:rsid w:val="00F927A1"/>
    <w:rsid w:val="00F92CAA"/>
    <w:rsid w:val="00F937D2"/>
    <w:rsid w:val="00FA003D"/>
    <w:rsid w:val="00FA0582"/>
    <w:rsid w:val="00FA0AA6"/>
    <w:rsid w:val="00FA1760"/>
    <w:rsid w:val="00FA1B5D"/>
    <w:rsid w:val="00FA302E"/>
    <w:rsid w:val="00FA5095"/>
    <w:rsid w:val="00FA70AF"/>
    <w:rsid w:val="00FA7815"/>
    <w:rsid w:val="00FA7AA0"/>
    <w:rsid w:val="00FB0445"/>
    <w:rsid w:val="00FB06D8"/>
    <w:rsid w:val="00FB28C5"/>
    <w:rsid w:val="00FB2922"/>
    <w:rsid w:val="00FB4AF8"/>
    <w:rsid w:val="00FB51AB"/>
    <w:rsid w:val="00FB52F8"/>
    <w:rsid w:val="00FB6ABB"/>
    <w:rsid w:val="00FC01F3"/>
    <w:rsid w:val="00FC1798"/>
    <w:rsid w:val="00FC3D8B"/>
    <w:rsid w:val="00FC4D94"/>
    <w:rsid w:val="00FC5DDC"/>
    <w:rsid w:val="00FC6211"/>
    <w:rsid w:val="00FC71B9"/>
    <w:rsid w:val="00FD0988"/>
    <w:rsid w:val="00FD114E"/>
    <w:rsid w:val="00FD30B8"/>
    <w:rsid w:val="00FD40BF"/>
    <w:rsid w:val="00FD4BE5"/>
    <w:rsid w:val="00FD4FD3"/>
    <w:rsid w:val="00FD645F"/>
    <w:rsid w:val="00FD6D46"/>
    <w:rsid w:val="00FD786A"/>
    <w:rsid w:val="00FE246C"/>
    <w:rsid w:val="00FE40C5"/>
    <w:rsid w:val="00FE4344"/>
    <w:rsid w:val="00FE4434"/>
    <w:rsid w:val="00FE4968"/>
    <w:rsid w:val="00FE49DE"/>
    <w:rsid w:val="00FE6785"/>
    <w:rsid w:val="00FE6BF6"/>
    <w:rsid w:val="00FE781A"/>
    <w:rsid w:val="00FE7CC1"/>
    <w:rsid w:val="00FF0533"/>
    <w:rsid w:val="00FF35C1"/>
    <w:rsid w:val="00FF40C2"/>
    <w:rsid w:val="00FF5A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AB7563"/>
  <w15:docId w15:val="{8B04F4D3-4A73-4FFA-816B-00B08726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7D3B"/>
  </w:style>
  <w:style w:type="paragraph" w:styleId="Heading1">
    <w:name w:val="heading 1"/>
    <w:basedOn w:val="Normal"/>
    <w:next w:val="Normal"/>
    <w:link w:val="Heading1Char"/>
    <w:qFormat/>
    <w:rsid w:val="00F5405B"/>
    <w:pPr>
      <w:keepNext/>
      <w:spacing w:after="0" w:line="240" w:lineRule="auto"/>
      <w:jc w:val="center"/>
      <w:outlineLvl w:val="0"/>
    </w:pPr>
    <w:rPr>
      <w:rFonts w:ascii=".VnTimeH" w:eastAsia="Times New Roman" w:hAnsi=".VnTimeH" w:cs="Times New Roman"/>
      <w:b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16E"/>
    <w:pPr>
      <w:ind w:left="720"/>
      <w:contextualSpacing/>
    </w:pPr>
  </w:style>
  <w:style w:type="table" w:styleId="TableGrid">
    <w:name w:val="Table Grid"/>
    <w:basedOn w:val="TableNormal"/>
    <w:uiPriority w:val="59"/>
    <w:rsid w:val="00891B5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366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66932"/>
  </w:style>
  <w:style w:type="paragraph" w:styleId="Footer">
    <w:name w:val="footer"/>
    <w:basedOn w:val="Normal"/>
    <w:link w:val="FooterChar"/>
    <w:uiPriority w:val="99"/>
    <w:semiHidden/>
    <w:unhideWhenUsed/>
    <w:rsid w:val="00366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66932"/>
  </w:style>
  <w:style w:type="paragraph" w:styleId="BalloonText">
    <w:name w:val="Balloon Text"/>
    <w:basedOn w:val="Normal"/>
    <w:link w:val="BalloonTextChar"/>
    <w:uiPriority w:val="99"/>
    <w:semiHidden/>
    <w:unhideWhenUsed/>
    <w:rsid w:val="008E5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29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5405B"/>
    <w:rPr>
      <w:rFonts w:ascii=".VnTimeH" w:eastAsia="Times New Roman" w:hAnsi=".VnTimeH" w:cs="Times New Roman"/>
      <w:b/>
      <w:sz w:val="3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49F94A4D-9E74-4BBB-ACB0-77DD6AA74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 : 0935000922</Company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DN Computer</dc:creator>
  <cp:keywords/>
  <dc:description/>
  <cp:lastModifiedBy>Linh Huynh</cp:lastModifiedBy>
  <cp:revision>12</cp:revision>
  <cp:lastPrinted>2019-12-27T07:42:00Z</cp:lastPrinted>
  <dcterms:created xsi:type="dcterms:W3CDTF">2024-06-26T03:54:00Z</dcterms:created>
  <dcterms:modified xsi:type="dcterms:W3CDTF">2025-09-18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4-06-26T02:36:58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fe4bf61e-3bf5-471c-8e39-afeaa893fa68</vt:lpwstr>
  </property>
  <property fmtid="{D5CDD505-2E9C-101B-9397-08002B2CF9AE}" pid="8" name="MSIP_Label_0f488380-630a-4f55-a077-a19445e3f360_ContentBits">
    <vt:lpwstr>0</vt:lpwstr>
  </property>
</Properties>
</file>